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CF46F" w14:textId="14B5C8BD" w:rsidR="00D25E75" w:rsidRPr="008B5731" w:rsidRDefault="00520DCF" w:rsidP="008B5731">
      <w:pPr>
        <w:autoSpaceDE w:val="0"/>
        <w:autoSpaceDN w:val="0"/>
        <w:spacing w:after="0" w:line="240" w:lineRule="auto"/>
        <w:rPr>
          <w:rFonts w:eastAsia="MS PGothic"/>
          <w:b/>
          <w:color w:val="808080" w:themeColor="background1" w:themeShade="80"/>
          <w:sz w:val="36"/>
        </w:rPr>
      </w:pPr>
      <w:r w:rsidRPr="00520DCF">
        <w:rPr>
          <w:rFonts w:eastAsia="MS PGothic"/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4419845D" wp14:editId="2DDC7F8A">
            <wp:simplePos x="0" y="0"/>
            <wp:positionH relativeFrom="column">
              <wp:posOffset>4417354</wp:posOffset>
            </wp:positionH>
            <wp:positionV relativeFrom="paragraph">
              <wp:posOffset>-351155</wp:posOffset>
            </wp:positionV>
            <wp:extent cx="2255520" cy="431707"/>
            <wp:effectExtent l="0" t="0" r="0" b="635"/>
            <wp:wrapNone/>
            <wp:docPr id="1394146514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146514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431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E75" w:rsidRPr="008B5731">
        <w:rPr>
          <w:rFonts w:eastAsia="MS PGothic"/>
          <w:b/>
          <w:color w:val="808080" w:themeColor="background1" w:themeShade="80"/>
          <w:sz w:val="36"/>
        </w:rPr>
        <w:t>品質改善プロジェクト</w:t>
      </w:r>
    </w:p>
    <w:p w14:paraId="71EA3C55" w14:textId="77777777" w:rsidR="00C805C2" w:rsidRPr="008B5731" w:rsidRDefault="00034EB5" w:rsidP="008B5731">
      <w:pPr>
        <w:autoSpaceDE w:val="0"/>
        <w:autoSpaceDN w:val="0"/>
        <w:spacing w:after="0" w:line="240" w:lineRule="auto"/>
        <w:rPr>
          <w:rFonts w:eastAsia="MS PGothic"/>
          <w:b/>
          <w:color w:val="808080" w:themeColor="background1" w:themeShade="80"/>
          <w:sz w:val="36"/>
        </w:rPr>
      </w:pPr>
      <w:r w:rsidRPr="008B5731">
        <w:rPr>
          <w:rFonts w:eastAsia="MS PGothic"/>
          <w:b/>
          <w:color w:val="808080" w:themeColor="background1" w:themeShade="80"/>
          <w:sz w:val="36"/>
        </w:rPr>
        <w:t>ドキュメント</w:t>
      </w:r>
    </w:p>
    <w:p w14:paraId="42198C4E" w14:textId="77777777" w:rsidR="00034EB5" w:rsidRPr="008B5731" w:rsidRDefault="00034EB5" w:rsidP="008B5731">
      <w:pPr>
        <w:autoSpaceDE w:val="0"/>
        <w:autoSpaceDN w:val="0"/>
        <w:rPr>
          <w:rFonts w:eastAsia="MS PGothic"/>
        </w:rPr>
      </w:pPr>
    </w:p>
    <w:p w14:paraId="692856BD" w14:textId="77777777" w:rsidR="00034EB5" w:rsidRPr="008B5731" w:rsidRDefault="00034EB5" w:rsidP="008B5731">
      <w:pPr>
        <w:autoSpaceDE w:val="0"/>
        <w:autoSpaceDN w:val="0"/>
        <w:rPr>
          <w:rFonts w:eastAsia="MS PGothic"/>
        </w:rPr>
      </w:pPr>
    </w:p>
    <w:p w14:paraId="4B9478A9" w14:textId="77777777" w:rsidR="00034EB5" w:rsidRPr="008B5731" w:rsidRDefault="00034EB5" w:rsidP="008B5731">
      <w:pPr>
        <w:autoSpaceDE w:val="0"/>
        <w:autoSpaceDN w:val="0"/>
        <w:rPr>
          <w:rFonts w:eastAsia="MS PGothic"/>
        </w:rPr>
      </w:pPr>
    </w:p>
    <w:p w14:paraId="19E5C9BB" w14:textId="77777777" w:rsidR="00034EB5" w:rsidRPr="008B5731" w:rsidRDefault="00034EB5" w:rsidP="008B5731">
      <w:pPr>
        <w:autoSpaceDE w:val="0"/>
        <w:autoSpaceDN w:val="0"/>
        <w:rPr>
          <w:rFonts w:eastAsia="MS PGothic"/>
        </w:rPr>
      </w:pPr>
    </w:p>
    <w:p w14:paraId="1F78D8B6" w14:textId="77777777" w:rsidR="00034EB5" w:rsidRPr="008B5731" w:rsidRDefault="00034EB5" w:rsidP="008B5731">
      <w:pPr>
        <w:pStyle w:val="NoSpacing"/>
        <w:autoSpaceDE w:val="0"/>
        <w:autoSpaceDN w:val="0"/>
        <w:spacing w:after="100" w:afterAutospacing="1"/>
        <w:rPr>
          <w:rFonts w:ascii="Century Gothic" w:eastAsia="MS PGothic" w:hAnsi="Century Gothic"/>
          <w:color w:val="222A35" w:themeColor="text2" w:themeShade="80"/>
          <w:sz w:val="72"/>
          <w:szCs w:val="72"/>
        </w:rPr>
      </w:pPr>
      <w:r w:rsidRPr="008B5731">
        <w:rPr>
          <w:rFonts w:ascii="Century Gothic" w:eastAsia="MS PGothic" w:hAnsi="Century Gothic"/>
          <w:color w:val="222A35" w:themeColor="text2" w:themeShade="80"/>
          <w:sz w:val="72"/>
        </w:rPr>
        <w:t>プロジェクト名</w:t>
      </w:r>
    </w:p>
    <w:p w14:paraId="7A1E866B" w14:textId="77777777" w:rsidR="00D25E75" w:rsidRPr="008B5731" w:rsidRDefault="00D25E7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8B5731">
        <w:rPr>
          <w:rFonts w:ascii="Century Gothic" w:eastAsia="MS PGothic" w:hAnsi="Century Gothic"/>
          <w:color w:val="44546A" w:themeColor="text2"/>
          <w:sz w:val="48"/>
        </w:rPr>
        <w:t>品質改善</w:t>
      </w:r>
      <w:r w:rsidRPr="008B5731">
        <w:rPr>
          <w:rFonts w:ascii="Century Gothic" w:eastAsia="MS PGothic" w:hAnsi="Century Gothic"/>
          <w:color w:val="44546A" w:themeColor="text2"/>
          <w:sz w:val="48"/>
        </w:rPr>
        <w:t xml:space="preserve"> </w:t>
      </w:r>
    </w:p>
    <w:p w14:paraId="0017C1F1" w14:textId="77777777" w:rsidR="00034EB5" w:rsidRPr="008B5731" w:rsidRDefault="00D25E7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8B5731">
        <w:rPr>
          <w:rFonts w:ascii="Century Gothic" w:eastAsia="MS PGothic" w:hAnsi="Century Gothic"/>
          <w:color w:val="44546A" w:themeColor="text2"/>
          <w:sz w:val="48"/>
        </w:rPr>
        <w:t>プロジェクト</w:t>
      </w:r>
      <w:r w:rsidRPr="008B5731">
        <w:rPr>
          <w:rFonts w:ascii="Century Gothic" w:eastAsia="MS PGothic" w:hAnsi="Century Gothic"/>
          <w:color w:val="44546A" w:themeColor="text2"/>
          <w:sz w:val="48"/>
        </w:rPr>
        <w:t xml:space="preserve"> </w:t>
      </w:r>
      <w:r w:rsidRPr="008B5731">
        <w:rPr>
          <w:rFonts w:ascii="Century Gothic" w:eastAsia="MS PGothic" w:hAnsi="Century Gothic"/>
          <w:color w:val="44546A" w:themeColor="text2"/>
          <w:sz w:val="48"/>
        </w:rPr>
        <w:t>ドキュメント</w:t>
      </w:r>
    </w:p>
    <w:p w14:paraId="2A77F2D3" w14:textId="77777777" w:rsidR="00D6490B" w:rsidRPr="008B5731" w:rsidRDefault="00D6490B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6AB4BF0" w14:textId="0B9904BD" w:rsidR="008A6212" w:rsidRPr="008B5731" w:rsidRDefault="008A6212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8B5731">
        <w:rPr>
          <w:rFonts w:ascii="Century Gothic" w:eastAsia="MS PGothic" w:hAnsi="Century Gothic"/>
          <w:color w:val="44546A" w:themeColor="text2"/>
          <w:sz w:val="28"/>
        </w:rPr>
        <w:t>プロジェクト</w:t>
      </w:r>
      <w:r w:rsidRPr="008B5731">
        <w:rPr>
          <w:rFonts w:ascii="Century Gothic" w:eastAsia="MS PGothic" w:hAnsi="Century Gothic"/>
          <w:color w:val="44546A" w:themeColor="text2"/>
          <w:sz w:val="28"/>
        </w:rPr>
        <w:t xml:space="preserve"> </w:t>
      </w:r>
      <w:r w:rsidRPr="008B5731">
        <w:rPr>
          <w:rFonts w:ascii="Century Gothic" w:eastAsia="MS PGothic" w:hAnsi="Century Gothic"/>
          <w:color w:val="44546A" w:themeColor="text2"/>
          <w:sz w:val="28"/>
        </w:rPr>
        <w:t>マネージャー</w:t>
      </w:r>
      <w:r w:rsidRPr="008B5731">
        <w:rPr>
          <w:rFonts w:ascii="Century Gothic" w:eastAsia="MS PGothic" w:hAnsi="Century Gothic"/>
          <w:color w:val="44546A" w:themeColor="text2"/>
          <w:sz w:val="28"/>
        </w:rPr>
        <w:t xml:space="preserve">: </w:t>
      </w:r>
    </w:p>
    <w:p w14:paraId="048D2203" w14:textId="77777777" w:rsidR="008A6212" w:rsidRPr="008B5731" w:rsidRDefault="008A6212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355E8F2D" w14:textId="085771BF" w:rsidR="00034EB5" w:rsidRPr="008B5731" w:rsidRDefault="00034EB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8B5731">
        <w:rPr>
          <w:rFonts w:ascii="Century Gothic" w:eastAsia="MS PGothic" w:hAnsi="Century Gothic"/>
          <w:color w:val="44546A" w:themeColor="text2"/>
          <w:sz w:val="28"/>
        </w:rPr>
        <w:t>プロジェクトの日付</w:t>
      </w:r>
      <w:r w:rsidRPr="008B5731">
        <w:rPr>
          <w:rFonts w:ascii="Century Gothic" w:eastAsia="MS PGothic" w:hAnsi="Century Gothic"/>
          <w:color w:val="44546A" w:themeColor="text2"/>
          <w:sz w:val="28"/>
        </w:rPr>
        <w:t xml:space="preserve">: </w:t>
      </w:r>
    </w:p>
    <w:p w14:paraId="07A79322" w14:textId="77777777" w:rsidR="00034EB5" w:rsidRPr="008B5731" w:rsidRDefault="00034EB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2C43467" w14:textId="77777777" w:rsidR="00034EB5" w:rsidRPr="008B5731" w:rsidRDefault="00034EB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8B5731">
        <w:rPr>
          <w:rFonts w:ascii="Century Gothic" w:eastAsia="MS PGothic" w:hAnsi="Century Gothic"/>
          <w:color w:val="44546A" w:themeColor="text2"/>
          <w:sz w:val="28"/>
        </w:rPr>
        <w:t>バージョン</w:t>
      </w:r>
      <w:r w:rsidRPr="008B5731">
        <w:rPr>
          <w:rFonts w:ascii="Century Gothic" w:eastAsia="MS PGothic" w:hAnsi="Century Gothic"/>
          <w:color w:val="44546A" w:themeColor="text2"/>
          <w:sz w:val="28"/>
        </w:rPr>
        <w:t xml:space="preserve"> 0.0.0</w:t>
      </w:r>
    </w:p>
    <w:p w14:paraId="7C1B1DF8" w14:textId="77777777" w:rsidR="00034EB5" w:rsidRPr="008B5731" w:rsidRDefault="00034EB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3759A908" w14:textId="77777777" w:rsidR="00034EB5" w:rsidRPr="008B5731" w:rsidRDefault="00034EB5" w:rsidP="008B573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4"/>
        <w:gridCol w:w="2385"/>
        <w:gridCol w:w="1366"/>
        <w:gridCol w:w="3501"/>
        <w:gridCol w:w="2320"/>
      </w:tblGrid>
      <w:tr w:rsidR="00A32F89" w:rsidRPr="008B5731" w14:paraId="42A6C486" w14:textId="77777777" w:rsidTr="006C6E43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05B66E01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323E4F" w:themeColor="text2" w:themeShade="BF"/>
                <w:sz w:val="16"/>
              </w:rPr>
            </w:pPr>
            <w:r w:rsidRPr="008B5731">
              <w:rPr>
                <w:rFonts w:ascii="Century Gothic" w:eastAsia="MS PGothic" w:hAnsi="Century Gothic"/>
                <w:color w:val="FFFFFF" w:themeColor="background1"/>
                <w:sz w:val="16"/>
              </w:rPr>
              <w:t>バージョン履歴</w:t>
            </w:r>
          </w:p>
        </w:tc>
      </w:tr>
      <w:tr w:rsidR="00A32F89" w:rsidRPr="008B5731" w14:paraId="6C71ACEB" w14:textId="77777777" w:rsidTr="00034EB5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2CE304F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 w:rsidRPr="008B5731">
              <w:rPr>
                <w:rFonts w:ascii="Century Gothic" w:eastAsia="MS PGothic" w:hAnsi="Century Gothic"/>
                <w:color w:val="000000" w:themeColor="text1"/>
                <w:sz w:val="16"/>
              </w:rPr>
              <w:t>バージョン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B200232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8B5731">
              <w:rPr>
                <w:rFonts w:ascii="Century Gothic" w:eastAsia="MS PGothic" w:hAnsi="Century Gothic"/>
                <w:color w:val="000000" w:themeColor="text1"/>
                <w:sz w:val="16"/>
              </w:rPr>
              <w:t>承認者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600F42E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8B5731">
              <w:rPr>
                <w:rFonts w:ascii="Century Gothic" w:eastAsia="MS PGothic" w:hAnsi="Century Gothic"/>
                <w:color w:val="000000" w:themeColor="text1"/>
                <w:sz w:val="16"/>
              </w:rPr>
              <w:t>改訂日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4DA47582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8B5731">
              <w:rPr>
                <w:rFonts w:ascii="Century Gothic" w:eastAsia="MS PGothic" w:hAnsi="Century Gothic"/>
                <w:color w:val="000000" w:themeColor="text1"/>
                <w:sz w:val="16"/>
              </w:rPr>
              <w:t>変更の説明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393CCC2D" w14:textId="77777777" w:rsidR="00A32F89" w:rsidRPr="008B5731" w:rsidRDefault="00A32F89" w:rsidP="008B5731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8B5731">
              <w:rPr>
                <w:rFonts w:ascii="Century Gothic" w:eastAsia="MS PGothic" w:hAnsi="Century Gothic"/>
                <w:color w:val="000000" w:themeColor="text1"/>
                <w:sz w:val="16"/>
              </w:rPr>
              <w:t>著者</w:t>
            </w:r>
          </w:p>
        </w:tc>
      </w:tr>
      <w:tr w:rsidR="00A32F89" w:rsidRPr="008B5731" w14:paraId="6608A951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0393A7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44573F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D3BCBD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FC88FB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1FFBB9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73C1DF7E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5482B5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2752C3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9EEA2A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8A399C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D0BBCF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042A52C9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A7E92B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A91554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A3F0FC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60D999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88AB8E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07C8C8BC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B6A795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47F2AC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356768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CCE017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BDADFF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51323CFA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C99782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C638F2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36E8F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354B32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92C8E8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6CEC7E6D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5A34B7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A5078E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1F9977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4F63FD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BBC11D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8B5731" w14:paraId="4A3343E5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BB1668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576287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6BD194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53C9E5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7539B2" w14:textId="77777777" w:rsidR="00A32F89" w:rsidRPr="008B5731" w:rsidRDefault="00A32F89" w:rsidP="008B5731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</w:tbl>
    <w:p w14:paraId="2BC0870D" w14:textId="77777777" w:rsidR="00A32F89" w:rsidRPr="008B5731" w:rsidRDefault="00A32F89" w:rsidP="008B5731">
      <w:pPr>
        <w:autoSpaceDE w:val="0"/>
        <w:autoSpaceDN w:val="0"/>
        <w:rPr>
          <w:rFonts w:eastAsia="MS PGothic"/>
        </w:rPr>
      </w:pPr>
    </w:p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="00A32F89" w:rsidRPr="008B5731" w14:paraId="4C017257" w14:textId="77777777" w:rsidTr="00A32F89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409D5EB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8B5731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86043D4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2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00170359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8B5731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66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DE80CF5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A45B925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8B5731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FDC9307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  <w:tr w:rsidR="00A32F89" w:rsidRPr="008B5731" w14:paraId="3C3042E2" w14:textId="77777777" w:rsidTr="00A32F89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E8C5289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8B5731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47574B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2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03ECA5F3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8B5731">
              <w:rPr>
                <w:rFonts w:eastAsia="MS PGothic"/>
                <w:b/>
                <w:color w:val="FFFFFF" w:themeColor="background1"/>
                <w:sz w:val="16"/>
              </w:rPr>
              <w:t>役職</w:t>
            </w:r>
          </w:p>
        </w:tc>
        <w:tc>
          <w:tcPr>
            <w:tcW w:w="166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8A71C9E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2E019BDC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8B5731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C5252F" w14:textId="77777777" w:rsidR="00A32F89" w:rsidRPr="008B5731" w:rsidRDefault="00A32F89" w:rsidP="008B5731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</w:tbl>
    <w:p w14:paraId="08EEB360" w14:textId="77777777" w:rsidR="00CB693F" w:rsidRPr="008B5731" w:rsidRDefault="00CB693F" w:rsidP="008B5731">
      <w:pPr>
        <w:autoSpaceDE w:val="0"/>
        <w:autoSpaceDN w:val="0"/>
        <w:spacing w:line="240" w:lineRule="auto"/>
        <w:rPr>
          <w:rFonts w:eastAsia="MS PGothic" w:cs="Times New Roman (Body CS)"/>
          <w:caps/>
          <w:color w:val="595959" w:themeColor="text1" w:themeTint="A6"/>
          <w:szCs w:val="20"/>
        </w:rPr>
      </w:pPr>
    </w:p>
    <w:p w14:paraId="486425AB" w14:textId="77777777" w:rsidR="00A32F89" w:rsidRPr="008B5731" w:rsidRDefault="00A32F89" w:rsidP="008B5731">
      <w:pPr>
        <w:autoSpaceDE w:val="0"/>
        <w:autoSpaceDN w:val="0"/>
        <w:rPr>
          <w:rFonts w:eastAsia="MS PGothic"/>
        </w:rPr>
        <w:sectPr w:rsidR="00A32F89" w:rsidRPr="008B5731" w:rsidSect="004B4B14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505E903" w14:textId="77777777" w:rsidR="0027725D" w:rsidRPr="008B5731" w:rsidRDefault="0027725D" w:rsidP="008B5731">
          <w:pPr>
            <w:pStyle w:val="TOCHeading"/>
            <w:autoSpaceDE w:val="0"/>
            <w:autoSpaceDN w:val="0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8B5731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73FD46A3" w14:textId="4B3E8309" w:rsidR="008B5731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r w:rsidRPr="008B5731">
            <w:rPr>
              <w:rFonts w:eastAsia="MS PGothic"/>
              <w:b/>
              <w:bCs/>
              <w:szCs w:val="20"/>
            </w:rPr>
            <w:fldChar w:fldCharType="begin"/>
          </w:r>
          <w:r w:rsidRPr="008B5731">
            <w:rPr>
              <w:rFonts w:eastAsia="MS PGothic"/>
              <w:b/>
              <w:bCs/>
              <w:szCs w:val="20"/>
            </w:rPr>
            <w:instrText xml:space="preserve"> TOC \o "1-3" \h \z \u </w:instrText>
          </w:r>
          <w:r w:rsidRPr="008B5731">
            <w:rPr>
              <w:rFonts w:eastAsia="MS PGothic"/>
              <w:b/>
              <w:bCs/>
              <w:szCs w:val="20"/>
            </w:rPr>
            <w:fldChar w:fldCharType="separate"/>
          </w:r>
          <w:hyperlink w:anchor="_Toc146128225" w:history="1">
            <w:r w:rsidR="008B5731" w:rsidRPr="00BE07AB">
              <w:rPr>
                <w:rStyle w:val="Hyperlink"/>
                <w:rFonts w:eastAsia="MS PGothic"/>
                <w:noProof/>
              </w:rPr>
              <w:t>1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調査の実施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25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3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568BD858" w14:textId="4ACBB449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26" w:history="1">
            <w:r w:rsidR="008B5731" w:rsidRPr="00BE07AB">
              <w:rPr>
                <w:rStyle w:val="Hyperlink"/>
                <w:rFonts w:eastAsia="MS PGothic"/>
                <w:noProof/>
              </w:rPr>
              <w:t>1.1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背景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26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3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4DF78EFF" w14:textId="654468F2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27" w:history="1">
            <w:r w:rsidR="008B5731" w:rsidRPr="00BE07AB">
              <w:rPr>
                <w:rStyle w:val="Hyperlink"/>
                <w:rFonts w:eastAsia="MS PGothic"/>
                <w:noProof/>
              </w:rPr>
              <w:t>1.2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潜在的な実装戦略およびリソース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27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3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2D359D1C" w14:textId="6311C02B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28" w:history="1">
            <w:r w:rsidR="008B5731" w:rsidRPr="00BE07AB">
              <w:rPr>
                <w:rStyle w:val="Hyperlink"/>
                <w:rFonts w:eastAsia="MS PGothic"/>
                <w:noProof/>
              </w:rPr>
              <w:t>1.3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パフォーマンス</w:t>
            </w:r>
            <w:r w:rsidR="008B5731" w:rsidRPr="00BE07AB">
              <w:rPr>
                <w:rStyle w:val="Hyperlink"/>
                <w:rFonts w:eastAsia="MS PGothic"/>
                <w:noProof/>
              </w:rPr>
              <w:t xml:space="preserve"> </w:t>
            </w:r>
            <w:r w:rsidR="008B5731" w:rsidRPr="00BE07AB">
              <w:rPr>
                <w:rStyle w:val="Hyperlink"/>
                <w:rFonts w:eastAsia="MS PGothic"/>
                <w:noProof/>
              </w:rPr>
              <w:t>メトリック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28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3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7CD91828" w14:textId="76D4E747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29" w:history="1">
            <w:r w:rsidR="008B5731" w:rsidRPr="00BE07AB">
              <w:rPr>
                <w:rStyle w:val="Hyperlink"/>
                <w:rFonts w:eastAsia="MS PGothic"/>
                <w:noProof/>
              </w:rPr>
              <w:t>2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目標およびタイムラインの設定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29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4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2F80A055" w14:textId="4B2DED1C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0" w:history="1">
            <w:r w:rsidR="008B5731" w:rsidRPr="00BE07AB">
              <w:rPr>
                <w:rStyle w:val="Hyperlink"/>
                <w:rFonts w:eastAsia="MS PGothic"/>
                <w:noProof/>
              </w:rPr>
              <w:t>3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コア</w:t>
            </w:r>
            <w:r w:rsidR="008B5731" w:rsidRPr="00BE07AB">
              <w:rPr>
                <w:rStyle w:val="Hyperlink"/>
                <w:rFonts w:eastAsia="MS PGothic"/>
                <w:noProof/>
              </w:rPr>
              <w:t xml:space="preserve"> </w:t>
            </w:r>
            <w:r w:rsidR="008B5731" w:rsidRPr="00BE07AB">
              <w:rPr>
                <w:rStyle w:val="Hyperlink"/>
                <w:rFonts w:eastAsia="MS PGothic"/>
                <w:noProof/>
              </w:rPr>
              <w:t>チーム</w:t>
            </w:r>
            <w:r w:rsidR="008B5731" w:rsidRPr="00BE07AB">
              <w:rPr>
                <w:rStyle w:val="Hyperlink"/>
                <w:rFonts w:eastAsia="MS PGothic"/>
                <w:noProof/>
              </w:rPr>
              <w:t xml:space="preserve"> </w:t>
            </w:r>
            <w:r w:rsidR="008B5731" w:rsidRPr="00BE07AB">
              <w:rPr>
                <w:rStyle w:val="Hyperlink"/>
                <w:rFonts w:eastAsia="MS PGothic"/>
                <w:noProof/>
              </w:rPr>
              <w:t>メンバーを集める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0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5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7493A2A2" w14:textId="3856E98D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1" w:history="1">
            <w:r w:rsidR="008B5731" w:rsidRPr="00BE07AB">
              <w:rPr>
                <w:rStyle w:val="Hyperlink"/>
                <w:rFonts w:eastAsia="MS PGothic"/>
                <w:noProof/>
              </w:rPr>
              <w:t>3.1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確立された役割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1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5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5ED3252C" w14:textId="3B9B5DA3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2" w:history="1">
            <w:r w:rsidR="008B5731" w:rsidRPr="00BE07AB">
              <w:rPr>
                <w:rStyle w:val="Hyperlink"/>
                <w:rFonts w:eastAsia="MS PGothic"/>
                <w:noProof/>
              </w:rPr>
              <w:t>3.2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プロセス</w:t>
            </w:r>
            <w:r w:rsidR="008B5731" w:rsidRPr="00BE07AB">
              <w:rPr>
                <w:rStyle w:val="Hyperlink"/>
                <w:rFonts w:eastAsia="MS PGothic"/>
                <w:noProof/>
              </w:rPr>
              <w:t xml:space="preserve"> </w:t>
            </w:r>
            <w:r w:rsidR="008B5731" w:rsidRPr="00BE07AB">
              <w:rPr>
                <w:rStyle w:val="Hyperlink"/>
                <w:rFonts w:eastAsia="MS PGothic"/>
                <w:noProof/>
              </w:rPr>
              <w:t>フローチャート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2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6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654600CB" w14:textId="61F14FF7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3" w:history="1">
            <w:r w:rsidR="008B5731" w:rsidRPr="00BE07AB">
              <w:rPr>
                <w:rStyle w:val="Hyperlink"/>
                <w:rFonts w:eastAsia="MS PGothic"/>
                <w:noProof/>
              </w:rPr>
              <w:t>3.3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コミュニケーション方法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3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6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49995698" w14:textId="65531A9E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4" w:history="1">
            <w:r w:rsidR="008B5731" w:rsidRPr="00BE07AB">
              <w:rPr>
                <w:rStyle w:val="Hyperlink"/>
                <w:rFonts w:eastAsia="MS PGothic"/>
                <w:noProof/>
              </w:rPr>
              <w:t>4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戦略の設計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4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7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1A9BDFCF" w14:textId="35CA48C6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5" w:history="1">
            <w:r w:rsidR="008B5731" w:rsidRPr="00BE07AB">
              <w:rPr>
                <w:rStyle w:val="Hyperlink"/>
                <w:rFonts w:eastAsia="MS PGothic"/>
                <w:noProof/>
              </w:rPr>
              <w:t>4.1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戦略の設計に使用される方法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5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7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68E5D2D3" w14:textId="14245271" w:rsidR="008B5731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6" w:history="1">
            <w:r w:rsidR="008B5731" w:rsidRPr="00BE07AB">
              <w:rPr>
                <w:rStyle w:val="Hyperlink"/>
                <w:rFonts w:eastAsia="MS PGothic"/>
                <w:noProof/>
              </w:rPr>
              <w:t>4.2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変化を促進するための戦略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6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7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53D5E58F" w14:textId="28EE3501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7" w:history="1">
            <w:r w:rsidR="008B5731" w:rsidRPr="00BE07AB">
              <w:rPr>
                <w:rStyle w:val="Hyperlink"/>
                <w:rFonts w:eastAsia="MS PGothic"/>
                <w:noProof/>
              </w:rPr>
              <w:t>5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対策および目標の特定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7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8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4FD470EC" w14:textId="63530EF9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8" w:history="1">
            <w:r w:rsidR="008B5731" w:rsidRPr="00BE07AB">
              <w:rPr>
                <w:rStyle w:val="Hyperlink"/>
                <w:rFonts w:eastAsia="MS PGothic"/>
                <w:noProof/>
              </w:rPr>
              <w:t>6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トレーニングおよび教育計画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8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8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23FCDCA3" w14:textId="3021BDE0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39" w:history="1">
            <w:r w:rsidR="008B5731" w:rsidRPr="00BE07AB">
              <w:rPr>
                <w:rStyle w:val="Hyperlink"/>
                <w:rFonts w:eastAsia="MS PGothic"/>
                <w:noProof/>
              </w:rPr>
              <w:t>7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立ち上げ計画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39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9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36A916F5" w14:textId="123C91CA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40" w:history="1">
            <w:r w:rsidR="008B5731" w:rsidRPr="00BE07AB">
              <w:rPr>
                <w:rStyle w:val="Hyperlink"/>
                <w:rFonts w:eastAsia="MS PGothic"/>
                <w:noProof/>
              </w:rPr>
              <w:t>8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評価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40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9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0FE28242" w14:textId="124E996F" w:rsidR="008B5731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8241" w:history="1">
            <w:r w:rsidR="008B5731" w:rsidRPr="00BE07AB">
              <w:rPr>
                <w:rStyle w:val="Hyperlink"/>
                <w:rFonts w:eastAsia="MS PGothic"/>
                <w:noProof/>
              </w:rPr>
              <w:t>9.</w:t>
            </w:r>
            <w:r w:rsidR="008B5731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8B5731" w:rsidRPr="00BE07AB">
              <w:rPr>
                <w:rStyle w:val="Hyperlink"/>
                <w:rFonts w:eastAsia="MS PGothic"/>
                <w:noProof/>
              </w:rPr>
              <w:t>プロジェクト</w:t>
            </w:r>
            <w:r w:rsidR="008B5731" w:rsidRPr="00BE07AB">
              <w:rPr>
                <w:rStyle w:val="Hyperlink"/>
                <w:rFonts w:eastAsia="MS PGothic"/>
                <w:noProof/>
              </w:rPr>
              <w:t xml:space="preserve"> </w:t>
            </w:r>
            <w:r w:rsidR="008B5731" w:rsidRPr="00BE07AB">
              <w:rPr>
                <w:rStyle w:val="Hyperlink"/>
                <w:rFonts w:eastAsia="MS PGothic"/>
                <w:noProof/>
              </w:rPr>
              <w:t>ドキュメントの追跡</w:t>
            </w:r>
            <w:r w:rsidR="008B5731">
              <w:rPr>
                <w:noProof/>
                <w:webHidden/>
              </w:rPr>
              <w:tab/>
            </w:r>
            <w:r w:rsidR="008B5731">
              <w:rPr>
                <w:noProof/>
                <w:webHidden/>
              </w:rPr>
              <w:fldChar w:fldCharType="begin"/>
            </w:r>
            <w:r w:rsidR="008B5731">
              <w:rPr>
                <w:noProof/>
                <w:webHidden/>
              </w:rPr>
              <w:instrText xml:space="preserve"> PAGEREF _Toc146128241 \h </w:instrText>
            </w:r>
            <w:r w:rsidR="008B5731">
              <w:rPr>
                <w:noProof/>
                <w:webHidden/>
              </w:rPr>
            </w:r>
            <w:r w:rsidR="008B5731">
              <w:rPr>
                <w:noProof/>
                <w:webHidden/>
              </w:rPr>
              <w:fldChar w:fldCharType="separate"/>
            </w:r>
            <w:r w:rsidR="006001E5">
              <w:rPr>
                <w:noProof/>
                <w:webHidden/>
              </w:rPr>
              <w:t>10</w:t>
            </w:r>
            <w:r w:rsidR="008B5731">
              <w:rPr>
                <w:noProof/>
                <w:webHidden/>
              </w:rPr>
              <w:fldChar w:fldCharType="end"/>
            </w:r>
          </w:hyperlink>
        </w:p>
        <w:p w14:paraId="5F736A02" w14:textId="7FABDBDD" w:rsidR="0027725D" w:rsidRPr="008B5731" w:rsidRDefault="0027725D" w:rsidP="008B5731">
          <w:pPr>
            <w:tabs>
              <w:tab w:val="right" w:leader="dot" w:pos="10260"/>
            </w:tabs>
            <w:autoSpaceDE w:val="0"/>
            <w:autoSpaceDN w:val="0"/>
            <w:spacing w:line="480" w:lineRule="auto"/>
            <w:ind w:left="-540"/>
            <w:rPr>
              <w:rFonts w:eastAsia="MS PGothic"/>
              <w:szCs w:val="20"/>
            </w:rPr>
          </w:pPr>
          <w:r w:rsidRPr="008B5731">
            <w:rPr>
              <w:rFonts w:eastAsia="MS PGothic"/>
              <w:b/>
              <w:bCs/>
              <w:szCs w:val="20"/>
            </w:rPr>
            <w:fldChar w:fldCharType="end"/>
          </w:r>
        </w:p>
      </w:sdtContent>
    </w:sdt>
    <w:p w14:paraId="69B6C869" w14:textId="77777777" w:rsidR="00692B21" w:rsidRPr="008B5731" w:rsidRDefault="00692B21" w:rsidP="008B5731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p w14:paraId="243348DA" w14:textId="77777777" w:rsidR="00CA7A2A" w:rsidRPr="008B5731" w:rsidRDefault="00CA7A2A" w:rsidP="008B5731">
      <w:pPr>
        <w:pStyle w:val="Heading1"/>
        <w:autoSpaceDE w:val="0"/>
        <w:autoSpaceDN w:val="0"/>
        <w:spacing w:line="240" w:lineRule="auto"/>
        <w:rPr>
          <w:rFonts w:eastAsia="MS PGothic"/>
          <w:szCs w:val="28"/>
        </w:rPr>
        <w:sectPr w:rsidR="00CA7A2A" w:rsidRPr="008B5731" w:rsidSect="004B4B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E7E8B77" w14:textId="77777777" w:rsidR="008721D7" w:rsidRPr="008B5731" w:rsidRDefault="008A6212" w:rsidP="008B5731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rPr>
          <w:rFonts w:eastAsia="MS PGothic"/>
        </w:rPr>
      </w:pPr>
      <w:bookmarkStart w:id="1" w:name="_Toc146128225"/>
      <w:r w:rsidRPr="008B5731">
        <w:rPr>
          <w:rFonts w:eastAsia="MS PGothic"/>
        </w:rPr>
        <w:lastRenderedPageBreak/>
        <w:t>調査の実施</w:t>
      </w:r>
      <w:bookmarkEnd w:id="1"/>
    </w:p>
    <w:p w14:paraId="37B93DE1" w14:textId="77777777" w:rsidR="00BE044A" w:rsidRPr="008B5731" w:rsidRDefault="008A6212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2" w:name="_Toc146128226"/>
      <w:r w:rsidRPr="008B5731">
        <w:rPr>
          <w:rFonts w:eastAsia="MS PGothic"/>
        </w:rPr>
        <w:t>背景</w:t>
      </w:r>
      <w:bookmarkEnd w:id="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8B5731" w14:paraId="11DDAC41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5887BEEC" w14:textId="77777777" w:rsidR="00BE044A" w:rsidRPr="008B5731" w:rsidRDefault="00BE044A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6AB449EF" w14:textId="77777777" w:rsidR="002728C1" w:rsidRPr="008B5731" w:rsidRDefault="002728C1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21854CBD" w14:textId="77777777" w:rsidR="00826077" w:rsidRPr="008B5731" w:rsidRDefault="0082607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0025F8EF" w14:textId="77777777" w:rsidR="00BE044A" w:rsidRPr="008B5731" w:rsidRDefault="00BE044A" w:rsidP="008B5731">
      <w:pPr>
        <w:autoSpaceDE w:val="0"/>
        <w:autoSpaceDN w:val="0"/>
        <w:rPr>
          <w:rFonts w:eastAsia="MS PGothic"/>
        </w:rPr>
      </w:pPr>
    </w:p>
    <w:p w14:paraId="4BCB8898" w14:textId="77777777" w:rsidR="00112F9D" w:rsidRPr="008B5731" w:rsidRDefault="008A6212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3" w:name="_Toc146128227"/>
      <w:r w:rsidRPr="008B5731">
        <w:rPr>
          <w:rFonts w:eastAsia="MS PGothic"/>
        </w:rPr>
        <w:t>潜在的な実装戦略およびリソース</w:t>
      </w:r>
      <w:bookmarkEnd w:id="3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8B5731" w14:paraId="717BF2F1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5A4409A8" w14:textId="77777777" w:rsidR="00BE044A" w:rsidRPr="008B5731" w:rsidRDefault="00BE044A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7F336378" w14:textId="77777777" w:rsidR="00826077" w:rsidRPr="008B5731" w:rsidRDefault="0082607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3B240D99" w14:textId="77777777" w:rsidR="00BE044A" w:rsidRPr="008B5731" w:rsidRDefault="00BE044A" w:rsidP="008B5731">
      <w:pPr>
        <w:autoSpaceDE w:val="0"/>
        <w:autoSpaceDN w:val="0"/>
        <w:rPr>
          <w:rFonts w:eastAsia="MS PGothic"/>
        </w:rPr>
      </w:pPr>
    </w:p>
    <w:p w14:paraId="712A7EC5" w14:textId="77777777" w:rsidR="00112F9D" w:rsidRPr="008B5731" w:rsidRDefault="003867E5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4" w:name="_Toc146128228"/>
      <w:r w:rsidRPr="008B5731">
        <w:rPr>
          <w:rFonts w:eastAsia="MS PGothic"/>
        </w:rPr>
        <w:t>パフォーマンス</w:t>
      </w:r>
      <w:r w:rsidRPr="008B5731">
        <w:rPr>
          <w:rFonts w:eastAsia="MS PGothic"/>
        </w:rPr>
        <w:t xml:space="preserve"> </w:t>
      </w:r>
      <w:r w:rsidRPr="008B5731">
        <w:rPr>
          <w:rFonts w:eastAsia="MS PGothic"/>
        </w:rPr>
        <w:t>メトリック</w:t>
      </w:r>
      <w:bookmarkEnd w:id="4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8B5731" w14:paraId="60CB393F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064E43C1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038A0415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6F6018C0" w14:textId="77777777" w:rsidR="00112F9D" w:rsidRPr="008B5731" w:rsidRDefault="00112F9D" w:rsidP="008B5731">
      <w:pPr>
        <w:autoSpaceDE w:val="0"/>
        <w:autoSpaceDN w:val="0"/>
        <w:rPr>
          <w:rFonts w:eastAsia="MS PGothic"/>
        </w:rPr>
      </w:pPr>
    </w:p>
    <w:p w14:paraId="54A2690C" w14:textId="77777777" w:rsidR="003867E5" w:rsidRPr="008B5731" w:rsidRDefault="003867E5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  <w:sectPr w:rsidR="003867E5" w:rsidRPr="008B5731" w:rsidSect="004B4B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5A4CF64" w14:textId="77777777" w:rsidR="00112F9D" w:rsidRPr="008B5731" w:rsidRDefault="00FA651C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5" w:name="_Toc146128229"/>
      <w:r w:rsidRPr="008B5731">
        <w:rPr>
          <w:rFonts w:eastAsia="MS PGothic"/>
        </w:rPr>
        <w:lastRenderedPageBreak/>
        <w:t>目標およびタイムラインの設定</w:t>
      </w:r>
      <w:bookmarkEnd w:id="5"/>
    </w:p>
    <w:tbl>
      <w:tblPr>
        <w:tblStyle w:val="TableGrid"/>
        <w:tblW w:w="13736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2317"/>
        <w:gridCol w:w="2340"/>
        <w:gridCol w:w="1710"/>
        <w:gridCol w:w="3121"/>
      </w:tblGrid>
      <w:tr w:rsidR="00BF33A2" w:rsidRPr="008B5731" w14:paraId="795DD32C" w14:textId="77777777" w:rsidTr="008B5731">
        <w:trPr>
          <w:trHeight w:val="720"/>
        </w:trPr>
        <w:tc>
          <w:tcPr>
            <w:tcW w:w="4248" w:type="dxa"/>
            <w:shd w:val="clear" w:color="auto" w:fill="EAEEF3"/>
            <w:vAlign w:val="center"/>
          </w:tcPr>
          <w:p w14:paraId="4EB52DF5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目標</w:t>
            </w:r>
          </w:p>
        </w:tc>
        <w:tc>
          <w:tcPr>
            <w:tcW w:w="2317" w:type="dxa"/>
            <w:shd w:val="clear" w:color="auto" w:fill="EAEEF3"/>
            <w:vAlign w:val="center"/>
          </w:tcPr>
          <w:p w14:paraId="17B0E8CC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プロジェクト</w:t>
            </w:r>
            <w:r w:rsidRPr="008B5731">
              <w:rPr>
                <w:rFonts w:eastAsia="MS PGothic"/>
                <w:b/>
                <w:sz w:val="18"/>
              </w:rPr>
              <w:t xml:space="preserve"> </w:t>
            </w:r>
            <w:r w:rsidRPr="008B5731">
              <w:rPr>
                <w:rFonts w:eastAsia="MS PGothic"/>
                <w:b/>
                <w:sz w:val="18"/>
              </w:rPr>
              <w:t>ミーティング</w:t>
            </w:r>
            <w:r w:rsidRPr="008B5731">
              <w:rPr>
                <w:rFonts w:eastAsia="MS PGothic"/>
                <w:b/>
                <w:sz w:val="18"/>
              </w:rPr>
              <w:t xml:space="preserve"> </w:t>
            </w:r>
          </w:p>
          <w:p w14:paraId="78DF96F3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日付</w:t>
            </w:r>
          </w:p>
        </w:tc>
        <w:tc>
          <w:tcPr>
            <w:tcW w:w="2340" w:type="dxa"/>
            <w:shd w:val="clear" w:color="auto" w:fill="EAEEF3"/>
            <w:vAlign w:val="center"/>
          </w:tcPr>
          <w:p w14:paraId="34AED500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ミーティングの頻度</w:t>
            </w:r>
          </w:p>
        </w:tc>
        <w:tc>
          <w:tcPr>
            <w:tcW w:w="1710" w:type="dxa"/>
            <w:shd w:val="clear" w:color="auto" w:fill="EAEEF3"/>
            <w:vAlign w:val="center"/>
          </w:tcPr>
          <w:p w14:paraId="322E2A0E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目標実施日</w:t>
            </w:r>
          </w:p>
        </w:tc>
        <w:tc>
          <w:tcPr>
            <w:tcW w:w="3121" w:type="dxa"/>
            <w:shd w:val="clear" w:color="auto" w:fill="EAEEF3"/>
            <w:vAlign w:val="center"/>
          </w:tcPr>
          <w:p w14:paraId="301038BF" w14:textId="77777777" w:rsidR="00BF33A2" w:rsidRPr="008B5731" w:rsidRDefault="00BF33A2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所有者</w:t>
            </w:r>
          </w:p>
        </w:tc>
      </w:tr>
      <w:tr w:rsidR="00BF33A2" w:rsidRPr="008B5731" w14:paraId="2B392664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1F7B2C62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53626692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0105C702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5B054A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68AC0B4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0F91E24A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4A829961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0F42E9EB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514A162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37FEB3E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6D707DAA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578D50E1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6AA2EA33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06FFA503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86A0895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36D80137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17B36097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0D2D2F79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6364A147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268BFCF5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63740683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752AC2AD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047B670E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637164A1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1982EEF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4F15D0BE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2F5FB8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1BEBF6A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0DC1EB6D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713C5745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102E4F88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5BADBC1E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3316AF1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847667D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3633832E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23F90DF0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32ECF0EC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46E3552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A4623E4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FDBA531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785D0796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BF33A2" w:rsidRPr="008B5731" w14:paraId="7C900A86" w14:textId="77777777" w:rsidTr="008B5731">
        <w:trPr>
          <w:trHeight w:val="1008"/>
        </w:trPr>
        <w:tc>
          <w:tcPr>
            <w:tcW w:w="4248" w:type="dxa"/>
            <w:vAlign w:val="center"/>
          </w:tcPr>
          <w:p w14:paraId="24988130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17" w:type="dxa"/>
            <w:vAlign w:val="center"/>
          </w:tcPr>
          <w:p w14:paraId="09A0CF7B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79444845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4B956DCF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3EA289DF" w14:textId="77777777" w:rsidR="00BF33A2" w:rsidRPr="008B5731" w:rsidRDefault="00BF33A2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3CF0A0B4" w14:textId="77777777" w:rsidR="0060100D" w:rsidRPr="008B5731" w:rsidRDefault="0060100D" w:rsidP="008B5731">
      <w:pPr>
        <w:autoSpaceDE w:val="0"/>
        <w:autoSpaceDN w:val="0"/>
        <w:rPr>
          <w:rFonts w:eastAsia="MS PGothic"/>
        </w:rPr>
        <w:sectPr w:rsidR="0060100D" w:rsidRPr="008B5731" w:rsidSect="004B4B14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7651F420" w14:textId="77777777" w:rsidR="0060100D" w:rsidRPr="008B5731" w:rsidRDefault="0060100D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6" w:name="_Toc146128230"/>
      <w:r w:rsidRPr="008B5731">
        <w:rPr>
          <w:rFonts w:eastAsia="MS PGothic"/>
        </w:rPr>
        <w:lastRenderedPageBreak/>
        <w:t>コア</w:t>
      </w:r>
      <w:r w:rsidRPr="008B5731">
        <w:rPr>
          <w:rFonts w:eastAsia="MS PGothic"/>
        </w:rPr>
        <w:t xml:space="preserve"> </w:t>
      </w:r>
      <w:r w:rsidRPr="008B5731">
        <w:rPr>
          <w:rFonts w:eastAsia="MS PGothic"/>
        </w:rPr>
        <w:t>チーム</w:t>
      </w:r>
      <w:r w:rsidRPr="008B5731">
        <w:rPr>
          <w:rFonts w:eastAsia="MS PGothic"/>
        </w:rPr>
        <w:t xml:space="preserve"> </w:t>
      </w:r>
      <w:r w:rsidRPr="008B5731">
        <w:rPr>
          <w:rFonts w:eastAsia="MS PGothic"/>
        </w:rPr>
        <w:t>メンバーを集める</w:t>
      </w:r>
      <w:bookmarkEnd w:id="6"/>
    </w:p>
    <w:p w14:paraId="410F6E8E" w14:textId="77777777" w:rsidR="0060100D" w:rsidRPr="008B5731" w:rsidRDefault="0060100D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7" w:name="_Toc146128231"/>
      <w:r w:rsidRPr="008B5731">
        <w:rPr>
          <w:rFonts w:eastAsia="MS PGothic"/>
        </w:rPr>
        <w:t>確立された役割</w:t>
      </w:r>
      <w:bookmarkEnd w:id="7"/>
    </w:p>
    <w:tbl>
      <w:tblPr>
        <w:tblStyle w:val="TableGrid"/>
        <w:tblW w:w="13230" w:type="dxa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520"/>
        <w:gridCol w:w="2610"/>
        <w:gridCol w:w="2970"/>
        <w:gridCol w:w="5130"/>
      </w:tblGrid>
      <w:tr w:rsidR="0060100D" w:rsidRPr="008B5731" w14:paraId="7613BADC" w14:textId="77777777" w:rsidTr="0060100D">
        <w:trPr>
          <w:trHeight w:val="720"/>
        </w:trPr>
        <w:tc>
          <w:tcPr>
            <w:tcW w:w="2520" w:type="dxa"/>
            <w:shd w:val="clear" w:color="auto" w:fill="EAEEF3"/>
            <w:vAlign w:val="center"/>
          </w:tcPr>
          <w:p w14:paraId="08110BE4" w14:textId="77777777" w:rsidR="0060100D" w:rsidRPr="008B5731" w:rsidRDefault="0060100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チーム名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1101D630" w14:textId="77777777" w:rsidR="0060100D" w:rsidRPr="008B5731" w:rsidRDefault="0060100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チーム</w:t>
            </w:r>
            <w:r w:rsidRPr="008B5731">
              <w:rPr>
                <w:rFonts w:eastAsia="MS PGothic"/>
                <w:b/>
                <w:sz w:val="18"/>
              </w:rPr>
              <w:t xml:space="preserve"> </w:t>
            </w:r>
            <w:r w:rsidRPr="008B5731">
              <w:rPr>
                <w:rFonts w:eastAsia="MS PGothic"/>
                <w:b/>
                <w:sz w:val="18"/>
              </w:rPr>
              <w:t>メンバー</w:t>
            </w:r>
          </w:p>
        </w:tc>
        <w:tc>
          <w:tcPr>
            <w:tcW w:w="2970" w:type="dxa"/>
            <w:shd w:val="clear" w:color="auto" w:fill="EAEEF3"/>
            <w:vAlign w:val="center"/>
          </w:tcPr>
          <w:p w14:paraId="0E82B74C" w14:textId="77777777" w:rsidR="0060100D" w:rsidRPr="008B5731" w:rsidRDefault="0060100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役割</w:t>
            </w:r>
          </w:p>
        </w:tc>
        <w:tc>
          <w:tcPr>
            <w:tcW w:w="5130" w:type="dxa"/>
            <w:shd w:val="clear" w:color="auto" w:fill="EAEEF3"/>
            <w:vAlign w:val="center"/>
          </w:tcPr>
          <w:p w14:paraId="47BE9981" w14:textId="77777777" w:rsidR="0060100D" w:rsidRPr="008B5731" w:rsidRDefault="0060100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連絡先情報</w:t>
            </w:r>
          </w:p>
        </w:tc>
      </w:tr>
      <w:tr w:rsidR="0060100D" w:rsidRPr="008B5731" w14:paraId="78DBE593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6DF47152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5AC4A1A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4DA3B644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1C941AFC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25C711DD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270322CD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E5AE99D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40C10F64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978439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475C9204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610522BA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D121270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95A167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701DEEBC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3733BD75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455A76B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A88834D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2221E562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0969B43A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7F9CC075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56F807AC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044B26FB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223285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29CEDA6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28FA4BA1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3B90470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902DC59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6DCC0A4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7B29491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2F23E34D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253427D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CEA5B52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25BE334E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0CC2FB00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6139F7C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0ED3D29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F41FD75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1A56A36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51E88B6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1B0E901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07E3F1C1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EBE25C5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6FBBDA4B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14B26663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60100D" w:rsidRPr="008B5731" w14:paraId="09BD87C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18BAE866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572584F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1EB2C4F0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B39F6CA" w14:textId="77777777" w:rsidR="0060100D" w:rsidRPr="008B5731" w:rsidRDefault="0060100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470F1325" w14:textId="77777777" w:rsidR="00FA651C" w:rsidRPr="008B5731" w:rsidRDefault="00FA651C" w:rsidP="008B5731">
      <w:pPr>
        <w:autoSpaceDE w:val="0"/>
        <w:autoSpaceDN w:val="0"/>
        <w:rPr>
          <w:rFonts w:eastAsia="MS PGothic"/>
        </w:rPr>
        <w:sectPr w:rsidR="00FA651C" w:rsidRPr="008B5731" w:rsidSect="004B4B14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285E4637" w14:textId="4E42B1EA" w:rsidR="004212C2" w:rsidRPr="008B5731" w:rsidRDefault="00B318E8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8" w:name="_Toc146128232"/>
      <w:r w:rsidRPr="008B5731">
        <w:rPr>
          <w:rFonts w:eastAsia="MS PGothic"/>
        </w:rPr>
        <w:lastRenderedPageBreak/>
        <w:t>プロセス</w:t>
      </w:r>
      <w:r w:rsidRPr="008B5731">
        <w:rPr>
          <w:rFonts w:eastAsia="MS PGothic"/>
        </w:rPr>
        <w:t xml:space="preserve"> </w:t>
      </w:r>
      <w:r w:rsidRPr="008B5731">
        <w:rPr>
          <w:rFonts w:eastAsia="MS PGothic"/>
        </w:rPr>
        <w:t>フローチャート</w:t>
      </w:r>
      <w:bookmarkEnd w:id="8"/>
    </w:p>
    <w:p w14:paraId="43B8624E" w14:textId="77777777" w:rsidR="00112F9D" w:rsidRPr="008B5731" w:rsidRDefault="004212C2" w:rsidP="008B5731">
      <w:pPr>
        <w:autoSpaceDE w:val="0"/>
        <w:autoSpaceDN w:val="0"/>
        <w:spacing w:line="240" w:lineRule="auto"/>
        <w:ind w:left="1080"/>
        <w:rPr>
          <w:rFonts w:eastAsia="MS PGothic"/>
          <w:sz w:val="18"/>
          <w:szCs w:val="21"/>
        </w:rPr>
      </w:pPr>
      <w:r w:rsidRPr="008B5731">
        <w:rPr>
          <w:rFonts w:eastAsia="MS PGothic"/>
          <w:sz w:val="18"/>
        </w:rPr>
        <w:t>以下に、作成・挿入します。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8B5731" w14:paraId="5A1D6897" w14:textId="77777777" w:rsidTr="00F0257F">
        <w:trPr>
          <w:trHeight w:val="7344"/>
        </w:trPr>
        <w:tc>
          <w:tcPr>
            <w:tcW w:w="9990" w:type="dxa"/>
            <w:shd w:val="clear" w:color="auto" w:fill="auto"/>
          </w:tcPr>
          <w:p w14:paraId="13A01844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7FCF9894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3542483D" w14:textId="77777777" w:rsidR="00112F9D" w:rsidRPr="008B5731" w:rsidRDefault="00112F9D" w:rsidP="008B5731">
      <w:pPr>
        <w:autoSpaceDE w:val="0"/>
        <w:autoSpaceDN w:val="0"/>
        <w:rPr>
          <w:rFonts w:eastAsia="MS PGothic"/>
        </w:rPr>
      </w:pPr>
    </w:p>
    <w:p w14:paraId="4ADA2EC4" w14:textId="77777777" w:rsidR="00112F9D" w:rsidRPr="008B5731" w:rsidRDefault="00B318E8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9" w:name="_Toc146128233"/>
      <w:r w:rsidRPr="008B5731">
        <w:rPr>
          <w:rFonts w:eastAsia="MS PGothic"/>
        </w:rPr>
        <w:t>コミュニケーション方法</w:t>
      </w:r>
      <w:bookmarkEnd w:id="9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8B5731" w14:paraId="0E00A154" w14:textId="77777777" w:rsidTr="00B318E8">
        <w:trPr>
          <w:trHeight w:val="3888"/>
        </w:trPr>
        <w:tc>
          <w:tcPr>
            <w:tcW w:w="9990" w:type="dxa"/>
            <w:shd w:val="clear" w:color="auto" w:fill="auto"/>
          </w:tcPr>
          <w:p w14:paraId="2F40F08B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6958C814" w14:textId="77777777" w:rsidR="00112F9D" w:rsidRPr="008B5731" w:rsidRDefault="00112F9D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4939C2DF" w14:textId="77777777" w:rsidR="00B318E8" w:rsidRPr="008B5731" w:rsidRDefault="00B318E8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47F5B70F" w14:textId="77777777" w:rsidR="00C875A2" w:rsidRPr="008B5731" w:rsidRDefault="00C875A2" w:rsidP="008B5731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rPr>
          <w:rFonts w:eastAsia="MS PGothic"/>
        </w:rPr>
      </w:pPr>
      <w:bookmarkStart w:id="10" w:name="_Toc146128234"/>
      <w:r w:rsidRPr="008B5731">
        <w:rPr>
          <w:rFonts w:eastAsia="MS PGothic"/>
        </w:rPr>
        <w:lastRenderedPageBreak/>
        <w:t>戦略の設計</w:t>
      </w:r>
      <w:bookmarkEnd w:id="10"/>
    </w:p>
    <w:p w14:paraId="387C9051" w14:textId="77777777" w:rsidR="00C875A2" w:rsidRPr="008B5731" w:rsidRDefault="00C875A2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1" w:name="_Toc146128235"/>
      <w:r w:rsidRPr="008B5731">
        <w:rPr>
          <w:rFonts w:eastAsia="MS PGothic"/>
        </w:rPr>
        <w:t>戦略の設計に使用される方法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180"/>
      </w:tblGrid>
      <w:tr w:rsidR="009D5EAB" w:rsidRPr="008B5731" w14:paraId="46A7564C" w14:textId="77777777" w:rsidTr="003C618B">
        <w:trPr>
          <w:trHeight w:val="432"/>
        </w:trPr>
        <w:tc>
          <w:tcPr>
            <w:tcW w:w="810" w:type="dxa"/>
            <w:shd w:val="clear" w:color="auto" w:fill="EAEEF3"/>
            <w:vAlign w:val="center"/>
          </w:tcPr>
          <w:p w14:paraId="1DB95369" w14:textId="77777777" w:rsidR="009D5EAB" w:rsidRPr="008B5731" w:rsidRDefault="009D5EAB" w:rsidP="008B5731">
            <w:pPr>
              <w:autoSpaceDE w:val="0"/>
              <w:autoSpaceDN w:val="0"/>
              <w:jc w:val="center"/>
              <w:rPr>
                <w:rFonts w:eastAsia="MS PGothic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X</w:t>
            </w:r>
          </w:p>
        </w:tc>
        <w:tc>
          <w:tcPr>
            <w:tcW w:w="9180" w:type="dxa"/>
            <w:shd w:val="clear" w:color="auto" w:fill="EAEEF3"/>
            <w:vAlign w:val="center"/>
          </w:tcPr>
          <w:p w14:paraId="69C1B0C5" w14:textId="77777777" w:rsidR="009D5EAB" w:rsidRPr="008B5731" w:rsidRDefault="009D5EAB" w:rsidP="008B5731">
            <w:pPr>
              <w:autoSpaceDE w:val="0"/>
              <w:autoSpaceDN w:val="0"/>
              <w:rPr>
                <w:rFonts w:eastAsia="MS PGothic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項目</w:t>
            </w:r>
          </w:p>
        </w:tc>
      </w:tr>
      <w:tr w:rsidR="009D5EAB" w:rsidRPr="008B5731" w14:paraId="6F9FDB49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1CA68E8F" w14:textId="77777777" w:rsidR="009D5EAB" w:rsidRPr="008B5731" w:rsidRDefault="009D5EAB" w:rsidP="008B5731">
            <w:pPr>
              <w:autoSpaceDE w:val="0"/>
              <w:autoSpaceDN w:val="0"/>
              <w:jc w:val="center"/>
              <w:rPr>
                <w:rFonts w:eastAsia="MS PGothic"/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3CB7BB79" w14:textId="77777777" w:rsidR="009D5EAB" w:rsidRPr="008B5731" w:rsidRDefault="009D5EAB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  <w:r w:rsidRPr="008B5731">
              <w:rPr>
                <w:rFonts w:eastAsia="MS PGothic"/>
              </w:rPr>
              <w:t>プロセス</w:t>
            </w:r>
            <w:r w:rsidRPr="008B5731">
              <w:rPr>
                <w:rFonts w:eastAsia="MS PGothic"/>
              </w:rPr>
              <w:t xml:space="preserve"> </w:t>
            </w:r>
            <w:r w:rsidRPr="008B5731">
              <w:rPr>
                <w:rFonts w:eastAsia="MS PGothic"/>
              </w:rPr>
              <w:t>フロー</w:t>
            </w:r>
            <w:r w:rsidRPr="008B5731">
              <w:rPr>
                <w:rFonts w:eastAsia="MS PGothic"/>
              </w:rPr>
              <w:t xml:space="preserve"> </w:t>
            </w:r>
            <w:r w:rsidRPr="008B5731">
              <w:rPr>
                <w:rFonts w:eastAsia="MS PGothic"/>
              </w:rPr>
              <w:t>チャートを作成して、目標を達成するために変更を行う必要がある場所を特定する。</w:t>
            </w:r>
          </w:p>
        </w:tc>
      </w:tr>
      <w:tr w:rsidR="009D5EAB" w:rsidRPr="008B5731" w14:paraId="5F2E377B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62AC608D" w14:textId="77777777" w:rsidR="009D5EAB" w:rsidRPr="008B5731" w:rsidRDefault="009D5EAB" w:rsidP="008B5731">
            <w:pPr>
              <w:autoSpaceDE w:val="0"/>
              <w:autoSpaceDN w:val="0"/>
              <w:jc w:val="center"/>
              <w:rPr>
                <w:rFonts w:eastAsia="MS PGothic"/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0A00E3C2" w14:textId="77777777" w:rsidR="009D5EAB" w:rsidRPr="008B5731" w:rsidRDefault="009D5EAB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  <w:r w:rsidRPr="008B5731">
              <w:rPr>
                <w:rFonts w:eastAsia="MS PGothic"/>
              </w:rPr>
              <w:t>調査フェーズ中に収集された実装戦略を評価する。</w:t>
            </w:r>
          </w:p>
        </w:tc>
      </w:tr>
      <w:tr w:rsidR="009D5EAB" w:rsidRPr="008B5731" w14:paraId="0E0C2D91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0B1357C2" w14:textId="77777777" w:rsidR="009D5EAB" w:rsidRPr="008B5731" w:rsidRDefault="009D5EAB" w:rsidP="008B5731">
            <w:pPr>
              <w:autoSpaceDE w:val="0"/>
              <w:autoSpaceDN w:val="0"/>
              <w:jc w:val="center"/>
              <w:rPr>
                <w:rFonts w:eastAsia="MS PGothic"/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001A5A70" w14:textId="77777777" w:rsidR="009D5EAB" w:rsidRPr="008B5731" w:rsidRDefault="009D5EAB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  <w:r w:rsidRPr="008B5731">
              <w:rPr>
                <w:rFonts w:eastAsia="MS PGothic"/>
              </w:rPr>
              <w:t>コア</w:t>
            </w:r>
            <w:r w:rsidRPr="008B5731">
              <w:rPr>
                <w:rFonts w:eastAsia="MS PGothic"/>
              </w:rPr>
              <w:t xml:space="preserve"> </w:t>
            </w:r>
            <w:r w:rsidRPr="008B5731">
              <w:rPr>
                <w:rFonts w:eastAsia="MS PGothic"/>
              </w:rPr>
              <w:t>チームと一緒に実装方法をブレインストーミングする。</w:t>
            </w:r>
          </w:p>
        </w:tc>
      </w:tr>
      <w:tr w:rsidR="009D5EAB" w:rsidRPr="008B5731" w14:paraId="0CDDA001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043CD3F8" w14:textId="77777777" w:rsidR="009D5EAB" w:rsidRPr="008B5731" w:rsidRDefault="009D5EAB" w:rsidP="008B5731">
            <w:pPr>
              <w:autoSpaceDE w:val="0"/>
              <w:autoSpaceDN w:val="0"/>
              <w:jc w:val="center"/>
              <w:rPr>
                <w:rFonts w:eastAsia="MS PGothic"/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2C9C8D18" w14:textId="77777777" w:rsidR="009D5EAB" w:rsidRPr="008B5731" w:rsidRDefault="009D5EAB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  <w:r w:rsidRPr="008B5731">
              <w:rPr>
                <w:rFonts w:eastAsia="MS PGothic"/>
              </w:rPr>
              <w:t>チーム</w:t>
            </w:r>
            <w:r w:rsidRPr="008B5731">
              <w:rPr>
                <w:rFonts w:eastAsia="MS PGothic"/>
              </w:rPr>
              <w:t xml:space="preserve"> </w:t>
            </w:r>
            <w:r w:rsidRPr="008B5731">
              <w:rPr>
                <w:rFonts w:eastAsia="MS PGothic"/>
              </w:rPr>
              <w:t>メンバーは、プロセスに関わる同僚や関係者から実装に関するフィードバックや提案を収集する。</w:t>
            </w:r>
          </w:p>
        </w:tc>
      </w:tr>
    </w:tbl>
    <w:p w14:paraId="2D4FFA97" w14:textId="77777777" w:rsidR="00C875A2" w:rsidRPr="008B5731" w:rsidRDefault="00C875A2" w:rsidP="008B5731">
      <w:pPr>
        <w:autoSpaceDE w:val="0"/>
        <w:autoSpaceDN w:val="0"/>
        <w:rPr>
          <w:rFonts w:eastAsia="MS PGothic"/>
        </w:rPr>
      </w:pPr>
    </w:p>
    <w:p w14:paraId="704D3D7B" w14:textId="577AC492" w:rsidR="0038176E" w:rsidRPr="008B5731" w:rsidRDefault="003C618B" w:rsidP="008B5731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  <w:sz w:val="21"/>
          <w:szCs w:val="20"/>
        </w:rPr>
      </w:pPr>
      <w:bookmarkStart w:id="12" w:name="_Toc146128236"/>
      <w:r w:rsidRPr="008B5731">
        <w:rPr>
          <w:rFonts w:eastAsia="MS PGothic"/>
        </w:rPr>
        <w:t>変化を促進するための戦略</w:t>
      </w:r>
      <w:bookmarkEnd w:id="12"/>
    </w:p>
    <w:p w14:paraId="5E3C9496" w14:textId="77777777" w:rsidR="00C875A2" w:rsidRPr="008B5731" w:rsidRDefault="0038176E" w:rsidP="008B5731">
      <w:pPr>
        <w:autoSpaceDE w:val="0"/>
        <w:autoSpaceDN w:val="0"/>
        <w:spacing w:line="240" w:lineRule="auto"/>
        <w:ind w:left="1080"/>
        <w:rPr>
          <w:rFonts w:eastAsia="MS PGothic"/>
          <w:szCs w:val="18"/>
        </w:rPr>
      </w:pPr>
      <w:r w:rsidRPr="008B5731">
        <w:rPr>
          <w:rFonts w:eastAsia="MS PGothic"/>
          <w:sz w:val="18"/>
        </w:rPr>
        <w:t>(</w:t>
      </w:r>
      <w:r w:rsidRPr="008B5731">
        <w:rPr>
          <w:rFonts w:eastAsia="MS PGothic"/>
          <w:sz w:val="18"/>
        </w:rPr>
        <w:t>パフォーマンス改善アクション</w:t>
      </w:r>
      <w:r w:rsidRPr="008B5731">
        <w:rPr>
          <w:rFonts w:eastAsia="MS PGothic"/>
          <w:sz w:val="18"/>
        </w:rPr>
        <w:t xml:space="preserve"> </w:t>
      </w:r>
      <w:r w:rsidRPr="008B5731">
        <w:rPr>
          <w:rFonts w:eastAsia="MS PGothic"/>
          <w:sz w:val="18"/>
        </w:rPr>
        <w:t>プランを参照</w:t>
      </w:r>
      <w:r w:rsidRPr="008B5731">
        <w:rPr>
          <w:rFonts w:eastAsia="MS PGothic"/>
          <w:sz w:val="18"/>
        </w:rPr>
        <w:t>)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6930"/>
      </w:tblGrid>
      <w:tr w:rsidR="00F67517" w:rsidRPr="008B5731" w14:paraId="35472C01" w14:textId="77777777" w:rsidTr="00F67517">
        <w:trPr>
          <w:trHeight w:val="432"/>
        </w:trPr>
        <w:tc>
          <w:tcPr>
            <w:tcW w:w="3060" w:type="dxa"/>
            <w:shd w:val="clear" w:color="auto" w:fill="EAEEF3"/>
            <w:vAlign w:val="center"/>
          </w:tcPr>
          <w:p w14:paraId="551D36E7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b/>
                <w:bCs/>
                <w:sz w:val="18"/>
                <w:szCs w:val="21"/>
              </w:rPr>
            </w:pPr>
            <w:r w:rsidRPr="008B5731">
              <w:rPr>
                <w:rFonts w:eastAsia="MS PGothic"/>
                <w:b/>
                <w:sz w:val="18"/>
              </w:rPr>
              <w:t>カテゴリ</w:t>
            </w:r>
          </w:p>
        </w:tc>
        <w:tc>
          <w:tcPr>
            <w:tcW w:w="6930" w:type="dxa"/>
            <w:shd w:val="clear" w:color="auto" w:fill="EAEEF3"/>
            <w:vAlign w:val="center"/>
          </w:tcPr>
          <w:p w14:paraId="5CD011C9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戦略</w:t>
            </w:r>
          </w:p>
        </w:tc>
      </w:tr>
      <w:tr w:rsidR="00F67517" w:rsidRPr="008B5731" w14:paraId="08EA8987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066FEFFE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</w:rPr>
            </w:pPr>
            <w:r w:rsidRPr="008B5731">
              <w:rPr>
                <w:rFonts w:eastAsia="MS PGothic"/>
              </w:rPr>
              <w:t>新しいポリシー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0F569DA5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  <w:tr w:rsidR="00F67517" w:rsidRPr="008B5731" w14:paraId="167A0766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28AAB791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</w:rPr>
            </w:pPr>
            <w:r w:rsidRPr="008B5731">
              <w:rPr>
                <w:rFonts w:eastAsia="MS PGothic"/>
              </w:rPr>
              <w:t>ポリシーの変更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38510001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  <w:tr w:rsidR="00F67517" w:rsidRPr="008B5731" w14:paraId="6E31F014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627A9025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</w:rPr>
            </w:pPr>
            <w:r w:rsidRPr="008B5731">
              <w:rPr>
                <w:rFonts w:eastAsia="MS PGothic"/>
              </w:rPr>
              <w:t>材料</w:t>
            </w:r>
            <w:r w:rsidRPr="008B5731">
              <w:rPr>
                <w:rFonts w:eastAsia="MS PGothic"/>
              </w:rPr>
              <w:t>/</w:t>
            </w:r>
            <w:r w:rsidRPr="008B5731">
              <w:rPr>
                <w:rFonts w:eastAsia="MS PGothic"/>
              </w:rPr>
              <w:t>設備のニーズ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12F8CF35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  <w:tr w:rsidR="00F67517" w:rsidRPr="008B5731" w14:paraId="30B63C06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0CD42894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</w:rPr>
            </w:pPr>
            <w:r w:rsidRPr="008B5731">
              <w:rPr>
                <w:rFonts w:eastAsia="MS PGothic"/>
              </w:rPr>
              <w:t>コミュニケーション</w:t>
            </w:r>
            <w:r w:rsidRPr="008B5731">
              <w:rPr>
                <w:rFonts w:eastAsia="MS PGothic"/>
              </w:rPr>
              <w:t xml:space="preserve"> </w:t>
            </w:r>
            <w:r w:rsidRPr="008B5731">
              <w:rPr>
                <w:rFonts w:eastAsia="MS PGothic"/>
              </w:rPr>
              <w:t>ツール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42256C3D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  <w:tr w:rsidR="00F67517" w:rsidRPr="008B5731" w14:paraId="4E18D313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5A29802E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</w:rPr>
            </w:pPr>
            <w:r w:rsidRPr="008B5731">
              <w:rPr>
                <w:rFonts w:eastAsia="MS PGothic"/>
              </w:rPr>
              <w:t>その他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052741ED" w14:textId="77777777" w:rsidR="00F67517" w:rsidRPr="008B5731" w:rsidRDefault="00F67517" w:rsidP="008B5731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29665FAA" w14:textId="77777777" w:rsidR="00914AD2" w:rsidRPr="008B5731" w:rsidRDefault="00914AD2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5770B57A" w14:textId="77777777" w:rsidR="00F67517" w:rsidRPr="008B5731" w:rsidRDefault="00F6751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19EEF66B" w14:textId="77777777" w:rsidR="00F67517" w:rsidRPr="008B5731" w:rsidRDefault="00F6751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  <w:sectPr w:rsidR="00F67517" w:rsidRPr="008B5731" w:rsidSect="004B4B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F702C53" w14:textId="77777777" w:rsidR="00D6357C" w:rsidRPr="008B5731" w:rsidRDefault="00D6357C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13" w:name="_Toc146128237"/>
      <w:r w:rsidRPr="008B5731">
        <w:rPr>
          <w:rFonts w:eastAsia="MS PGothic"/>
        </w:rPr>
        <w:lastRenderedPageBreak/>
        <w:t>対策および目標の特定</w:t>
      </w:r>
      <w:bookmarkEnd w:id="13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15"/>
        <w:gridCol w:w="5985"/>
        <w:gridCol w:w="5985"/>
      </w:tblGrid>
      <w:tr w:rsidR="00D6357C" w:rsidRPr="008B5731" w14:paraId="4BDD88EB" w14:textId="77777777" w:rsidTr="00D6357C">
        <w:trPr>
          <w:trHeight w:val="432"/>
        </w:trPr>
        <w:tc>
          <w:tcPr>
            <w:tcW w:w="1615" w:type="dxa"/>
            <w:shd w:val="clear" w:color="auto" w:fill="EAEEF3"/>
            <w:vAlign w:val="center"/>
          </w:tcPr>
          <w:p w14:paraId="0D617AF8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対策タイプ</w:t>
            </w:r>
          </w:p>
        </w:tc>
        <w:tc>
          <w:tcPr>
            <w:tcW w:w="5985" w:type="dxa"/>
            <w:shd w:val="clear" w:color="auto" w:fill="EAEEF3"/>
            <w:vAlign w:val="center"/>
          </w:tcPr>
          <w:p w14:paraId="6FB73782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説明</w:t>
            </w:r>
          </w:p>
        </w:tc>
        <w:tc>
          <w:tcPr>
            <w:tcW w:w="5985" w:type="dxa"/>
            <w:shd w:val="clear" w:color="auto" w:fill="EAEEF3"/>
            <w:vAlign w:val="center"/>
          </w:tcPr>
          <w:p w14:paraId="62D97800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目標</w:t>
            </w:r>
          </w:p>
        </w:tc>
      </w:tr>
      <w:tr w:rsidR="00D6357C" w:rsidRPr="008B5731" w14:paraId="70CEDDE0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0CDA6EF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プロセス</w:t>
            </w:r>
          </w:p>
        </w:tc>
        <w:tc>
          <w:tcPr>
            <w:tcW w:w="5985" w:type="dxa"/>
            <w:vAlign w:val="center"/>
          </w:tcPr>
          <w:p w14:paraId="32DF1002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3275EB41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68E03E5E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4B22BC3B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結果</w:t>
            </w:r>
          </w:p>
        </w:tc>
        <w:tc>
          <w:tcPr>
            <w:tcW w:w="5985" w:type="dxa"/>
            <w:vAlign w:val="center"/>
          </w:tcPr>
          <w:p w14:paraId="0E9C05D1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1297E95D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03761590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7DC5951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その他</w:t>
            </w:r>
          </w:p>
        </w:tc>
        <w:tc>
          <w:tcPr>
            <w:tcW w:w="5985" w:type="dxa"/>
            <w:vAlign w:val="center"/>
          </w:tcPr>
          <w:p w14:paraId="1FF526EA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1AE2A23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6425F945" w14:textId="77777777" w:rsidR="00D6357C" w:rsidRPr="008B5731" w:rsidRDefault="00D6357C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1FD8C29B" w14:textId="77777777" w:rsidR="00D6357C" w:rsidRPr="008B5731" w:rsidRDefault="00D6357C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14" w:name="_Toc146128238"/>
      <w:r w:rsidRPr="008B5731">
        <w:rPr>
          <w:rFonts w:eastAsia="MS PGothic"/>
        </w:rPr>
        <w:t>トレーニングおよび教育計画</w:t>
      </w:r>
      <w:bookmarkEnd w:id="14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15"/>
        <w:gridCol w:w="7560"/>
        <w:gridCol w:w="2520"/>
        <w:gridCol w:w="1890"/>
      </w:tblGrid>
      <w:tr w:rsidR="00D6357C" w:rsidRPr="008B5731" w14:paraId="6F7205F3" w14:textId="77777777" w:rsidTr="00D6357C">
        <w:trPr>
          <w:trHeight w:val="432"/>
        </w:trPr>
        <w:tc>
          <w:tcPr>
            <w:tcW w:w="1615" w:type="dxa"/>
            <w:shd w:val="clear" w:color="auto" w:fill="EAEEF3"/>
            <w:vAlign w:val="center"/>
          </w:tcPr>
          <w:p w14:paraId="59AE756C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カテゴリ</w:t>
            </w:r>
          </w:p>
        </w:tc>
        <w:tc>
          <w:tcPr>
            <w:tcW w:w="7560" w:type="dxa"/>
            <w:shd w:val="clear" w:color="auto" w:fill="EAEEF3"/>
            <w:vAlign w:val="center"/>
          </w:tcPr>
          <w:p w14:paraId="14DB8428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トレーニング</w:t>
            </w:r>
            <w:r w:rsidRPr="008B5731">
              <w:rPr>
                <w:rFonts w:eastAsia="MS PGothic"/>
                <w:b/>
                <w:sz w:val="18"/>
              </w:rPr>
              <w:t>/</w:t>
            </w:r>
            <w:r w:rsidRPr="008B5731">
              <w:rPr>
                <w:rFonts w:eastAsia="MS PGothic"/>
                <w:b/>
                <w:sz w:val="18"/>
              </w:rPr>
              <w:t>教育計画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469B6CA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トレーナー名</w:t>
            </w:r>
          </w:p>
        </w:tc>
        <w:tc>
          <w:tcPr>
            <w:tcW w:w="1890" w:type="dxa"/>
            <w:shd w:val="clear" w:color="auto" w:fill="EAEEF3"/>
            <w:vAlign w:val="center"/>
          </w:tcPr>
          <w:p w14:paraId="26964F6E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日付</w:t>
            </w:r>
          </w:p>
        </w:tc>
      </w:tr>
      <w:tr w:rsidR="00D6357C" w:rsidRPr="008B5731" w14:paraId="118CB86C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045B3710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スタッフ</w:t>
            </w:r>
          </w:p>
        </w:tc>
        <w:tc>
          <w:tcPr>
            <w:tcW w:w="7560" w:type="dxa"/>
            <w:vAlign w:val="center"/>
          </w:tcPr>
          <w:p w14:paraId="3A5C16FD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79EAA7E5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3A38010A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0C428A98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5E8BCE4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プロバイダー</w:t>
            </w:r>
          </w:p>
        </w:tc>
        <w:tc>
          <w:tcPr>
            <w:tcW w:w="7560" w:type="dxa"/>
            <w:vAlign w:val="center"/>
          </w:tcPr>
          <w:p w14:paraId="3474E80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03F6793D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2195D61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72A0E77E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6FCBAE1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部門</w:t>
            </w:r>
            <w:r w:rsidRPr="008B5731">
              <w:rPr>
                <w:rFonts w:ascii="Century Gothic" w:eastAsia="MS PGothic" w:hAnsi="Century Gothic"/>
              </w:rPr>
              <w:t>/</w:t>
            </w:r>
            <w:r w:rsidRPr="008B5731">
              <w:rPr>
                <w:rFonts w:ascii="Century Gothic" w:eastAsia="MS PGothic" w:hAnsi="Century Gothic"/>
              </w:rPr>
              <w:t>部署</w:t>
            </w:r>
          </w:p>
        </w:tc>
        <w:tc>
          <w:tcPr>
            <w:tcW w:w="7560" w:type="dxa"/>
            <w:vAlign w:val="center"/>
          </w:tcPr>
          <w:p w14:paraId="73E20C5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41FFF54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13710A32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21DDC9FB" w14:textId="77777777" w:rsidR="00D6357C" w:rsidRPr="008B5731" w:rsidRDefault="00D6357C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549A69BD" w14:textId="77777777" w:rsidR="00D6357C" w:rsidRPr="008B5731" w:rsidRDefault="00D6357C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  <w:sectPr w:rsidR="00D6357C" w:rsidRPr="008B5731" w:rsidSect="004B4B14">
          <w:pgSz w:w="15840" w:h="12240" w:orient="landscape"/>
          <w:pgMar w:top="720" w:right="360" w:bottom="1008" w:left="1120" w:header="490" w:footer="720" w:gutter="0"/>
          <w:cols w:space="720"/>
          <w:titlePg/>
          <w:docGrid w:linePitch="360"/>
        </w:sectPr>
      </w:pPr>
    </w:p>
    <w:p w14:paraId="42D76368" w14:textId="77777777" w:rsidR="00D6357C" w:rsidRPr="008B5731" w:rsidRDefault="00D6357C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15" w:name="_Toc146128239"/>
      <w:r w:rsidRPr="008B5731">
        <w:rPr>
          <w:rFonts w:eastAsia="MS PGothic"/>
        </w:rPr>
        <w:lastRenderedPageBreak/>
        <w:t>立ち上げ計画</w:t>
      </w:r>
      <w:bookmarkEnd w:id="15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325"/>
        <w:gridCol w:w="3690"/>
        <w:gridCol w:w="1620"/>
        <w:gridCol w:w="2475"/>
        <w:gridCol w:w="2475"/>
      </w:tblGrid>
      <w:tr w:rsidR="00D6357C" w:rsidRPr="008B5731" w14:paraId="1B65AD67" w14:textId="77777777" w:rsidTr="00D6357C">
        <w:trPr>
          <w:trHeight w:val="576"/>
        </w:trPr>
        <w:tc>
          <w:tcPr>
            <w:tcW w:w="3325" w:type="dxa"/>
            <w:shd w:val="clear" w:color="auto" w:fill="EAEEF3"/>
            <w:vAlign w:val="center"/>
          </w:tcPr>
          <w:p w14:paraId="5C0D6E43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イベント</w:t>
            </w:r>
          </w:p>
        </w:tc>
        <w:tc>
          <w:tcPr>
            <w:tcW w:w="3690" w:type="dxa"/>
            <w:shd w:val="clear" w:color="auto" w:fill="EAEEF3"/>
            <w:vAlign w:val="center"/>
          </w:tcPr>
          <w:p w14:paraId="0A4BE63F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計画</w:t>
            </w:r>
          </w:p>
        </w:tc>
        <w:tc>
          <w:tcPr>
            <w:tcW w:w="1620" w:type="dxa"/>
            <w:shd w:val="clear" w:color="auto" w:fill="EAEEF3"/>
            <w:vAlign w:val="center"/>
          </w:tcPr>
          <w:p w14:paraId="1CCCB390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日付</w:t>
            </w:r>
          </w:p>
        </w:tc>
        <w:tc>
          <w:tcPr>
            <w:tcW w:w="2475" w:type="dxa"/>
            <w:shd w:val="clear" w:color="auto" w:fill="EAEEF3"/>
            <w:vAlign w:val="center"/>
          </w:tcPr>
          <w:p w14:paraId="74116963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割り当て先</w:t>
            </w:r>
          </w:p>
        </w:tc>
        <w:tc>
          <w:tcPr>
            <w:tcW w:w="2475" w:type="dxa"/>
            <w:shd w:val="clear" w:color="auto" w:fill="EAEEF3"/>
            <w:vAlign w:val="center"/>
          </w:tcPr>
          <w:p w14:paraId="5B04DF25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承認者</w:t>
            </w:r>
          </w:p>
          <w:p w14:paraId="64F162BC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sz w:val="18"/>
                <w:szCs w:val="18"/>
              </w:rPr>
            </w:pPr>
            <w:r w:rsidRPr="008B5731">
              <w:rPr>
                <w:rFonts w:eastAsia="MS PGothic"/>
                <w:sz w:val="18"/>
              </w:rPr>
              <w:t>該当する場合</w:t>
            </w:r>
          </w:p>
        </w:tc>
      </w:tr>
      <w:tr w:rsidR="00D6357C" w:rsidRPr="008B5731" w14:paraId="1A63F701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6B9F97F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47A55600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2CE1282D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4CF0895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5892BD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0DD7C04D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0807ACAC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2977E4A7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778BADE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449BBC47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592DA91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3053A814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8F8F25C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71768996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6B893B5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0AB6A8EA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1C7ADBEC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15BA5DBD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1463DBB6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55F0A3CA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0BC871F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3C82A88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114602C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4602CE69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9AAE8C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1CB05729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340C7CF6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E22C4A1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76DE3777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74B5677C" w14:textId="77777777" w:rsidR="00D6357C" w:rsidRPr="008B5731" w:rsidRDefault="00D6357C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6E4FFBFA" w14:textId="77777777" w:rsidR="00D6357C" w:rsidRPr="008B5731" w:rsidRDefault="00D6357C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16" w:name="_Toc146128240"/>
      <w:r w:rsidRPr="008B5731">
        <w:rPr>
          <w:rFonts w:eastAsia="MS PGothic"/>
        </w:rPr>
        <w:t>評価</w:t>
      </w:r>
      <w:bookmarkEnd w:id="16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55"/>
        <w:gridCol w:w="6525"/>
        <w:gridCol w:w="2118"/>
        <w:gridCol w:w="2787"/>
      </w:tblGrid>
      <w:tr w:rsidR="00D6357C" w:rsidRPr="008B5731" w14:paraId="0DA29ADE" w14:textId="77777777" w:rsidTr="00D6357C">
        <w:trPr>
          <w:trHeight w:val="432"/>
        </w:trPr>
        <w:tc>
          <w:tcPr>
            <w:tcW w:w="2155" w:type="dxa"/>
            <w:shd w:val="clear" w:color="auto" w:fill="EAEEF3"/>
            <w:vAlign w:val="center"/>
          </w:tcPr>
          <w:p w14:paraId="0D82904C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カテゴリ</w:t>
            </w:r>
          </w:p>
        </w:tc>
        <w:tc>
          <w:tcPr>
            <w:tcW w:w="6525" w:type="dxa"/>
            <w:shd w:val="clear" w:color="auto" w:fill="EAEEF3"/>
            <w:vAlign w:val="center"/>
          </w:tcPr>
          <w:p w14:paraId="64E66B6E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計画の説明</w:t>
            </w:r>
          </w:p>
        </w:tc>
        <w:tc>
          <w:tcPr>
            <w:tcW w:w="2118" w:type="dxa"/>
            <w:shd w:val="clear" w:color="auto" w:fill="EAEEF3"/>
            <w:vAlign w:val="center"/>
          </w:tcPr>
          <w:p w14:paraId="76B44129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頻度</w:t>
            </w:r>
          </w:p>
        </w:tc>
        <w:tc>
          <w:tcPr>
            <w:tcW w:w="2787" w:type="dxa"/>
            <w:shd w:val="clear" w:color="auto" w:fill="EAEEF3"/>
            <w:vAlign w:val="center"/>
          </w:tcPr>
          <w:p w14:paraId="7C34B8CD" w14:textId="77777777" w:rsidR="00D6357C" w:rsidRPr="008B5731" w:rsidRDefault="00D6357C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所有者</w:t>
            </w:r>
          </w:p>
        </w:tc>
      </w:tr>
      <w:tr w:rsidR="00D6357C" w:rsidRPr="008B5731" w14:paraId="1EA833AF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321BFD02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監査</w:t>
            </w:r>
          </w:p>
        </w:tc>
        <w:tc>
          <w:tcPr>
            <w:tcW w:w="6525" w:type="dxa"/>
            <w:vAlign w:val="center"/>
          </w:tcPr>
          <w:p w14:paraId="76C5FEB4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24C93C7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5720C165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4794AE42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35D37AF2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フィードバック</w:t>
            </w:r>
          </w:p>
        </w:tc>
        <w:tc>
          <w:tcPr>
            <w:tcW w:w="6525" w:type="dxa"/>
            <w:vAlign w:val="center"/>
          </w:tcPr>
          <w:p w14:paraId="0D205C80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2D895206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081C7A83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D6357C" w:rsidRPr="008B5731" w14:paraId="519232C3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2DEDFC6F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  <w:r w:rsidRPr="008B5731">
              <w:rPr>
                <w:rFonts w:ascii="Century Gothic" w:eastAsia="MS PGothic" w:hAnsi="Century Gothic"/>
              </w:rPr>
              <w:t>コミュニケーション</w:t>
            </w:r>
          </w:p>
        </w:tc>
        <w:tc>
          <w:tcPr>
            <w:tcW w:w="6525" w:type="dxa"/>
            <w:vAlign w:val="center"/>
          </w:tcPr>
          <w:p w14:paraId="1DF9FBBA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1A3ADA66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5ED94E00" w14:textId="77777777" w:rsidR="00D6357C" w:rsidRPr="008B5731" w:rsidRDefault="00D6357C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70B237BB" w14:textId="77777777" w:rsidR="00D6357C" w:rsidRPr="008B5731" w:rsidRDefault="00D6357C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0010F96C" w14:textId="77777777" w:rsidR="00F67517" w:rsidRPr="008B5731" w:rsidRDefault="00F6751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263D5AB6" w14:textId="77777777" w:rsidR="0079215D" w:rsidRPr="008B5731" w:rsidRDefault="0079215D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  <w:sectPr w:rsidR="0079215D" w:rsidRPr="008B5731" w:rsidSect="004B4B14">
          <w:pgSz w:w="15840" w:h="12240" w:orient="landscape"/>
          <w:pgMar w:top="720" w:right="1130" w:bottom="1008" w:left="1120" w:header="490" w:footer="720" w:gutter="0"/>
          <w:cols w:space="720"/>
          <w:titlePg/>
          <w:docGrid w:linePitch="360"/>
        </w:sectPr>
      </w:pPr>
    </w:p>
    <w:p w14:paraId="1ACDAD9F" w14:textId="77777777" w:rsidR="0079215D" w:rsidRPr="008B5731" w:rsidRDefault="00B95B2A" w:rsidP="008B5731">
      <w:pPr>
        <w:pStyle w:val="Heading1"/>
        <w:numPr>
          <w:ilvl w:val="0"/>
          <w:numId w:val="1"/>
        </w:numPr>
        <w:autoSpaceDE w:val="0"/>
        <w:autoSpaceDN w:val="0"/>
        <w:rPr>
          <w:rFonts w:eastAsia="MS PGothic"/>
        </w:rPr>
      </w:pPr>
      <w:bookmarkStart w:id="17" w:name="_Toc146128241"/>
      <w:r w:rsidRPr="008B5731">
        <w:rPr>
          <w:rFonts w:eastAsia="MS PGothic"/>
        </w:rPr>
        <w:lastRenderedPageBreak/>
        <w:t>プロジェクト</w:t>
      </w:r>
      <w:r w:rsidRPr="008B5731">
        <w:rPr>
          <w:rFonts w:eastAsia="MS PGothic"/>
        </w:rPr>
        <w:t xml:space="preserve"> </w:t>
      </w:r>
      <w:r w:rsidRPr="008B5731">
        <w:rPr>
          <w:rFonts w:eastAsia="MS PGothic"/>
        </w:rPr>
        <w:t>ドキュメントの追跡</w:t>
      </w:r>
      <w:bookmarkEnd w:id="17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55"/>
        <w:gridCol w:w="3870"/>
        <w:gridCol w:w="2610"/>
        <w:gridCol w:w="1530"/>
        <w:gridCol w:w="3420"/>
      </w:tblGrid>
      <w:tr w:rsidR="0079215D" w:rsidRPr="008B5731" w14:paraId="1F301F3C" w14:textId="77777777" w:rsidTr="0079215D">
        <w:trPr>
          <w:trHeight w:val="432"/>
        </w:trPr>
        <w:tc>
          <w:tcPr>
            <w:tcW w:w="2155" w:type="dxa"/>
            <w:shd w:val="clear" w:color="auto" w:fill="EAEEF3"/>
            <w:vAlign w:val="center"/>
          </w:tcPr>
          <w:p w14:paraId="5F8A6209" w14:textId="77777777" w:rsidR="0079215D" w:rsidRPr="008B5731" w:rsidRDefault="0079215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フェーズ</w:t>
            </w:r>
          </w:p>
        </w:tc>
        <w:tc>
          <w:tcPr>
            <w:tcW w:w="3870" w:type="dxa"/>
            <w:shd w:val="clear" w:color="auto" w:fill="EAEEF3"/>
            <w:vAlign w:val="center"/>
          </w:tcPr>
          <w:p w14:paraId="5ADFD2BA" w14:textId="77777777" w:rsidR="0079215D" w:rsidRPr="008B5731" w:rsidRDefault="0079215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ドキュメント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57A41325" w14:textId="77777777" w:rsidR="0079215D" w:rsidRPr="008B5731" w:rsidRDefault="0079215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所有者</w:t>
            </w:r>
          </w:p>
        </w:tc>
        <w:tc>
          <w:tcPr>
            <w:tcW w:w="1530" w:type="dxa"/>
            <w:shd w:val="clear" w:color="auto" w:fill="EAEEF3"/>
            <w:vAlign w:val="center"/>
          </w:tcPr>
          <w:p w14:paraId="4C7F49A8" w14:textId="77777777" w:rsidR="0079215D" w:rsidRPr="008B5731" w:rsidRDefault="0079215D" w:rsidP="008B5731">
            <w:pPr>
              <w:autoSpaceDE w:val="0"/>
              <w:autoSpaceDN w:val="0"/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最終更新日</w:t>
            </w:r>
          </w:p>
        </w:tc>
        <w:tc>
          <w:tcPr>
            <w:tcW w:w="3420" w:type="dxa"/>
            <w:shd w:val="clear" w:color="auto" w:fill="EAEEF3"/>
            <w:vAlign w:val="center"/>
          </w:tcPr>
          <w:p w14:paraId="4A399C5B" w14:textId="77777777" w:rsidR="0079215D" w:rsidRPr="008B5731" w:rsidRDefault="0079215D" w:rsidP="008B5731">
            <w:pPr>
              <w:autoSpaceDE w:val="0"/>
              <w:autoSpaceDN w:val="0"/>
              <w:rPr>
                <w:rFonts w:eastAsia="MS PGothic" w:cs="Arial"/>
                <w:sz w:val="18"/>
                <w:szCs w:val="18"/>
              </w:rPr>
            </w:pPr>
            <w:r w:rsidRPr="008B5731">
              <w:rPr>
                <w:rFonts w:eastAsia="MS PGothic"/>
                <w:b/>
                <w:sz w:val="18"/>
              </w:rPr>
              <w:t>場所</w:t>
            </w:r>
          </w:p>
        </w:tc>
      </w:tr>
      <w:tr w:rsidR="0079215D" w:rsidRPr="008B5731" w14:paraId="5ACB12C8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42B01EA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0F51B90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62F4DE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3FCDB5D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1C7030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1B04AD1B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3B9C5F3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78FCC126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38AD3A8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FE68974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A341489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03FD03EE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D71966A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29A41D6D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809ABED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61567F5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3E41F912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7CCD7FF7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C8C7384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3384F5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247B164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036D1070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0A1C5AA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52E11136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72B330B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F61FF8E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D95C147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0524A0B5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6935E00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1085D3D3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F5E313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7B91DFD7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6454068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9C48EA7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14A17157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39D3B894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791C087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437E7E26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6BA507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14ACFAA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4B19DA2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34AC62A3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0A5CE38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28908842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BC80EE3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54EFFC2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15A9F86E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2E4D7A54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5450D66A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3C3E7A1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3DFDA64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7DCA1414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4C7136BB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2D04F9AE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6D5AAC8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4A9A745D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26EF738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160ED43F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1F13181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  <w:tr w:rsidR="0079215D" w:rsidRPr="008B5731" w14:paraId="572598A7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32EB5D8E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0A70E628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83A50A5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603481B0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9601C2C" w14:textId="77777777" w:rsidR="0079215D" w:rsidRPr="008B5731" w:rsidRDefault="0079215D" w:rsidP="008B5731">
            <w:pPr>
              <w:pStyle w:val="ListParagraph"/>
              <w:autoSpaceDE w:val="0"/>
              <w:autoSpaceDN w:val="0"/>
              <w:ind w:left="0"/>
              <w:rPr>
                <w:rFonts w:ascii="Century Gothic" w:eastAsia="MS PGothic" w:hAnsi="Century Gothic" w:cs="Arial"/>
              </w:rPr>
            </w:pPr>
          </w:p>
        </w:tc>
      </w:tr>
    </w:tbl>
    <w:p w14:paraId="585E223F" w14:textId="77777777" w:rsidR="0079215D" w:rsidRPr="008B5731" w:rsidRDefault="0079215D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2E54B416" w14:textId="77777777" w:rsidR="0079215D" w:rsidRPr="008B5731" w:rsidRDefault="0079215D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028D8ABC" w14:textId="77777777" w:rsidR="000B0D07" w:rsidRPr="008B5731" w:rsidRDefault="000B0D0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  <w:sectPr w:rsidR="000B0D07" w:rsidRPr="008B5731" w:rsidSect="004B4B14">
          <w:pgSz w:w="15840" w:h="12240" w:orient="landscape"/>
          <w:pgMar w:top="720" w:right="360" w:bottom="1008" w:left="1120" w:header="490" w:footer="720" w:gutter="0"/>
          <w:cols w:space="720"/>
          <w:titlePg/>
          <w:docGrid w:linePitch="360"/>
        </w:sectPr>
      </w:pPr>
    </w:p>
    <w:p w14:paraId="0B100081" w14:textId="77777777" w:rsidR="000B0D07" w:rsidRPr="008B5731" w:rsidRDefault="000B0D0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7FEFFCCD" w14:textId="77777777" w:rsidR="000B0D07" w:rsidRPr="008B5731" w:rsidRDefault="000B0D07" w:rsidP="008B5731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8B5731" w14:paraId="6D6F2F71" w14:textId="77777777" w:rsidTr="006A0235">
        <w:trPr>
          <w:trHeight w:val="3002"/>
        </w:trPr>
        <w:tc>
          <w:tcPr>
            <w:tcW w:w="9662" w:type="dxa"/>
          </w:tcPr>
          <w:p w14:paraId="34C22E30" w14:textId="77777777" w:rsidR="00015290" w:rsidRPr="008B5731" w:rsidRDefault="00015290" w:rsidP="008B5731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872BD62" w14:textId="77777777" w:rsidR="00A64F9A" w:rsidRPr="008B5731" w:rsidRDefault="00A64F9A" w:rsidP="008B5731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8B5731">
              <w:rPr>
                <w:rFonts w:eastAsia="MS PGothic"/>
                <w:b/>
              </w:rPr>
              <w:t xml:space="preserve">– </w:t>
            </w:r>
            <w:r w:rsidRPr="008B5731">
              <w:rPr>
                <w:rFonts w:eastAsia="MS PGothic"/>
                <w:b/>
              </w:rPr>
              <w:t>免責条項</w:t>
            </w:r>
            <w:r w:rsidRPr="008B5731">
              <w:rPr>
                <w:rFonts w:eastAsia="MS PGothic"/>
                <w:b/>
              </w:rPr>
              <w:t xml:space="preserve"> –</w:t>
            </w:r>
          </w:p>
          <w:p w14:paraId="04D81932" w14:textId="77777777" w:rsidR="00A64F9A" w:rsidRPr="008B5731" w:rsidRDefault="00A64F9A" w:rsidP="008B5731">
            <w:pPr>
              <w:autoSpaceDE w:val="0"/>
              <w:autoSpaceDN w:val="0"/>
              <w:rPr>
                <w:rFonts w:eastAsia="MS PGothic"/>
              </w:rPr>
            </w:pPr>
          </w:p>
          <w:p w14:paraId="714B364E" w14:textId="77777777" w:rsidR="00A64F9A" w:rsidRPr="008B5731" w:rsidRDefault="00A64F9A" w:rsidP="008B573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8B5731">
              <w:rPr>
                <w:rFonts w:eastAsia="MS PGothic"/>
              </w:rPr>
              <w:t xml:space="preserve">Smartsheet </w:t>
            </w:r>
            <w:r w:rsidRPr="008B5731">
              <w:rPr>
                <w:rFonts w:eastAsia="MS PGothic"/>
              </w:rPr>
              <w:t>がこの</w:t>
            </w:r>
            <w:r w:rsidRPr="008B5731">
              <w:rPr>
                <w:rFonts w:eastAsia="MS PGothic"/>
              </w:rPr>
              <w:t xml:space="preserve"> Web </w:t>
            </w:r>
            <w:r w:rsidRPr="008B5731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8B5731">
              <w:rPr>
                <w:rFonts w:eastAsia="MS PGothic"/>
              </w:rPr>
              <w:t xml:space="preserve">Smartsheet </w:t>
            </w:r>
            <w:r w:rsidRPr="008B5731">
              <w:rPr>
                <w:rFonts w:eastAsia="MS PGothic"/>
              </w:rPr>
              <w:t>は、情報の最新性および正確性の確保に努めますが、本</w:t>
            </w:r>
            <w:r w:rsidRPr="008B5731">
              <w:rPr>
                <w:rFonts w:eastAsia="MS PGothic"/>
              </w:rPr>
              <w:t xml:space="preserve"> Web </w:t>
            </w:r>
            <w:r w:rsidRPr="008B5731">
              <w:rPr>
                <w:rFonts w:eastAsia="MS PGothic"/>
              </w:rPr>
              <w:t>サイトまたは本</w:t>
            </w:r>
            <w:r w:rsidRPr="008B5731">
              <w:rPr>
                <w:rFonts w:eastAsia="MS PGothic"/>
              </w:rPr>
              <w:t xml:space="preserve"> Web </w:t>
            </w:r>
            <w:r w:rsidRPr="008B5731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8B5731">
              <w:rPr>
                <w:rFonts w:eastAsia="MS PGothic"/>
              </w:rPr>
              <w:t xml:space="preserve"> Smartsheet </w:t>
            </w:r>
            <w:r w:rsidRPr="008B5731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5D7BEB79" w14:textId="77777777" w:rsidR="00A64F9A" w:rsidRPr="008B5731" w:rsidRDefault="00A64F9A" w:rsidP="008B5731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8B5731" w:rsidSect="004B4B14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2B92D" w14:textId="77777777" w:rsidR="004B4B14" w:rsidRDefault="004B4B14" w:rsidP="00480F66">
      <w:pPr>
        <w:spacing w:after="0" w:line="240" w:lineRule="auto"/>
      </w:pPr>
      <w:r>
        <w:separator/>
      </w:r>
    </w:p>
  </w:endnote>
  <w:endnote w:type="continuationSeparator" w:id="0">
    <w:p w14:paraId="1C0DED2B" w14:textId="77777777" w:rsidR="004B4B14" w:rsidRDefault="004B4B1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C6E4" w14:textId="77777777" w:rsidR="006C6E43" w:rsidRPr="008B5731" w:rsidRDefault="006C6E43" w:rsidP="00770091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</w:rPr>
    </w:pPr>
    <w:r w:rsidRPr="008B5731">
      <w:rPr>
        <w:rFonts w:eastAsia="MS PGothic"/>
        <w:bCs/>
      </w:rPr>
      <w:tab/>
    </w:r>
    <w:r w:rsidRPr="008B5731">
      <w:rPr>
        <w:rFonts w:eastAsia="MS PGothic"/>
        <w:bCs/>
      </w:rPr>
      <w:tab/>
    </w:r>
    <w:r w:rsidRPr="008B5731">
      <w:rPr>
        <w:rFonts w:eastAsia="MS PGothic"/>
      </w:rPr>
      <w:t>ページ</w:t>
    </w:r>
    <w:r w:rsidRPr="008B5731">
      <w:rPr>
        <w:rFonts w:eastAsia="MS PGothic"/>
      </w:rPr>
      <w:t xml:space="preserve"> </w:t>
    </w:r>
    <w:r w:rsidRPr="008B5731">
      <w:rPr>
        <w:rFonts w:eastAsia="MS PGothic"/>
        <w:bCs/>
      </w:rPr>
      <w:fldChar w:fldCharType="begin"/>
    </w:r>
    <w:r w:rsidRPr="008B5731">
      <w:rPr>
        <w:rFonts w:eastAsia="MS PGothic"/>
        <w:bCs/>
      </w:rPr>
      <w:instrText xml:space="preserve"> PAGE  \* Arabic  \* MERGEFORMAT </w:instrText>
    </w:r>
    <w:r w:rsidRPr="008B5731">
      <w:rPr>
        <w:rFonts w:eastAsia="MS PGothic"/>
        <w:bCs/>
      </w:rPr>
      <w:fldChar w:fldCharType="separate"/>
    </w:r>
    <w:r w:rsidRPr="008B5731">
      <w:rPr>
        <w:rFonts w:eastAsia="MS PGothic"/>
      </w:rPr>
      <w:t>7</w:t>
    </w:r>
    <w:r w:rsidRPr="008B5731">
      <w:rPr>
        <w:rFonts w:eastAsia="MS PGothic"/>
        <w:bCs/>
      </w:rPr>
      <w:fldChar w:fldCharType="end"/>
    </w:r>
    <w:r w:rsidRPr="008B5731">
      <w:rPr>
        <w:rFonts w:eastAsia="MS PGothic"/>
      </w:rPr>
      <w:t>/</w:t>
    </w:r>
    <w:r w:rsidRPr="008B5731">
      <w:rPr>
        <w:rFonts w:eastAsia="MS PGothic"/>
        <w:bCs/>
      </w:rPr>
      <w:fldChar w:fldCharType="begin"/>
    </w:r>
    <w:r w:rsidRPr="008B5731">
      <w:rPr>
        <w:rFonts w:eastAsia="MS PGothic"/>
        <w:bCs/>
      </w:rPr>
      <w:instrText xml:space="preserve"> NUMPAGES  \* Arabic  \* MERGEFORMAT </w:instrText>
    </w:r>
    <w:r w:rsidRPr="008B5731">
      <w:rPr>
        <w:rFonts w:eastAsia="MS PGothic"/>
        <w:bCs/>
      </w:rPr>
      <w:fldChar w:fldCharType="separate"/>
    </w:r>
    <w:r w:rsidRPr="008B5731">
      <w:rPr>
        <w:rFonts w:eastAsia="MS PGothic"/>
      </w:rPr>
      <w:t>11</w:t>
    </w:r>
    <w:r w:rsidRPr="008B5731">
      <w:rPr>
        <w:rFonts w:eastAsia="MS PGothic"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14FA" w14:textId="77777777" w:rsidR="006C6E43" w:rsidRPr="008B5731" w:rsidRDefault="006C6E43" w:rsidP="008B5731">
    <w:pPr>
      <w:pStyle w:val="Footer"/>
      <w:tabs>
        <w:tab w:val="clear" w:pos="9360"/>
        <w:tab w:val="right" w:pos="13467"/>
      </w:tabs>
      <w:spacing w:line="360" w:lineRule="auto"/>
      <w:rPr>
        <w:rFonts w:eastAsia="MS PGothic"/>
        <w:bCs/>
      </w:rPr>
    </w:pPr>
    <w:r w:rsidRPr="008B5731">
      <w:rPr>
        <w:rFonts w:eastAsia="MS PGothic"/>
        <w:bCs/>
      </w:rPr>
      <w:tab/>
    </w:r>
    <w:r w:rsidRPr="008B5731">
      <w:rPr>
        <w:rFonts w:eastAsia="MS PGothic"/>
        <w:bCs/>
      </w:rPr>
      <w:tab/>
    </w:r>
    <w:r w:rsidRPr="008B5731">
      <w:rPr>
        <w:rFonts w:eastAsia="MS PGothic"/>
      </w:rPr>
      <w:t>ページ</w:t>
    </w:r>
    <w:r w:rsidRPr="008B5731">
      <w:rPr>
        <w:rFonts w:eastAsia="MS PGothic"/>
      </w:rPr>
      <w:t xml:space="preserve"> </w:t>
    </w:r>
    <w:r w:rsidRPr="008B5731">
      <w:rPr>
        <w:rFonts w:eastAsia="MS PGothic"/>
        <w:bCs/>
      </w:rPr>
      <w:fldChar w:fldCharType="begin"/>
    </w:r>
    <w:r w:rsidRPr="008B5731">
      <w:rPr>
        <w:rFonts w:eastAsia="MS PGothic"/>
        <w:bCs/>
      </w:rPr>
      <w:instrText xml:space="preserve"> PAGE  \* Arabic  \* MERGEFORMAT </w:instrText>
    </w:r>
    <w:r w:rsidRPr="008B5731">
      <w:rPr>
        <w:rFonts w:eastAsia="MS PGothic"/>
        <w:bCs/>
      </w:rPr>
      <w:fldChar w:fldCharType="separate"/>
    </w:r>
    <w:r w:rsidRPr="008B5731">
      <w:rPr>
        <w:rFonts w:eastAsia="MS PGothic"/>
      </w:rPr>
      <w:t>11</w:t>
    </w:r>
    <w:r w:rsidRPr="008B5731">
      <w:rPr>
        <w:rFonts w:eastAsia="MS PGothic"/>
        <w:bCs/>
      </w:rPr>
      <w:fldChar w:fldCharType="end"/>
    </w:r>
    <w:r w:rsidRPr="008B5731">
      <w:rPr>
        <w:rFonts w:eastAsia="MS PGothic"/>
      </w:rPr>
      <w:t>/</w:t>
    </w:r>
    <w:r w:rsidRPr="008B5731">
      <w:rPr>
        <w:rFonts w:eastAsia="MS PGothic"/>
        <w:bCs/>
      </w:rPr>
      <w:fldChar w:fldCharType="begin"/>
    </w:r>
    <w:r w:rsidRPr="008B5731">
      <w:rPr>
        <w:rFonts w:eastAsia="MS PGothic"/>
        <w:bCs/>
      </w:rPr>
      <w:instrText xml:space="preserve"> NUMPAGES  \* Arabic  \* MERGEFORMAT </w:instrText>
    </w:r>
    <w:r w:rsidRPr="008B5731">
      <w:rPr>
        <w:rFonts w:eastAsia="MS PGothic"/>
        <w:bCs/>
      </w:rPr>
      <w:fldChar w:fldCharType="separate"/>
    </w:r>
    <w:r w:rsidRPr="008B5731">
      <w:rPr>
        <w:rFonts w:eastAsia="MS PGothic"/>
      </w:rPr>
      <w:t>11</w:t>
    </w:r>
    <w:r w:rsidRPr="008B5731">
      <w:rPr>
        <w:rFonts w:eastAsia="MS PGothic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C9751" w14:textId="77777777" w:rsidR="004B4B14" w:rsidRDefault="004B4B14" w:rsidP="00480F66">
      <w:pPr>
        <w:spacing w:after="0" w:line="240" w:lineRule="auto"/>
      </w:pPr>
      <w:r>
        <w:separator/>
      </w:r>
    </w:p>
  </w:footnote>
  <w:footnote w:type="continuationSeparator" w:id="0">
    <w:p w14:paraId="5F6C29A3" w14:textId="77777777" w:rsidR="004B4B14" w:rsidRDefault="004B4B1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8327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3C3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227959672">
    <w:abstractNumId w:val="5"/>
  </w:num>
  <w:num w:numId="2" w16cid:durableId="428278686">
    <w:abstractNumId w:val="2"/>
  </w:num>
  <w:num w:numId="3" w16cid:durableId="1570308855">
    <w:abstractNumId w:val="1"/>
  </w:num>
  <w:num w:numId="4" w16cid:durableId="1760447263">
    <w:abstractNumId w:val="9"/>
  </w:num>
  <w:num w:numId="5" w16cid:durableId="683633227">
    <w:abstractNumId w:val="11"/>
  </w:num>
  <w:num w:numId="6" w16cid:durableId="1549799448">
    <w:abstractNumId w:val="8"/>
  </w:num>
  <w:num w:numId="7" w16cid:durableId="862984723">
    <w:abstractNumId w:val="7"/>
  </w:num>
  <w:num w:numId="8" w16cid:durableId="2132284367">
    <w:abstractNumId w:val="4"/>
  </w:num>
  <w:num w:numId="9" w16cid:durableId="1702896996">
    <w:abstractNumId w:val="6"/>
  </w:num>
  <w:num w:numId="10" w16cid:durableId="717314254">
    <w:abstractNumId w:val="12"/>
  </w:num>
  <w:num w:numId="11" w16cid:durableId="1076828408">
    <w:abstractNumId w:val="10"/>
  </w:num>
  <w:num w:numId="12" w16cid:durableId="1236084560">
    <w:abstractNumId w:val="3"/>
  </w:num>
  <w:num w:numId="13" w16cid:durableId="1459566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noPunctuationKerning/>
  <w:characterSpacingControl w:val="compressPunctuationAndJapaneseKana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36DA8"/>
    <w:rsid w:val="000124C0"/>
    <w:rsid w:val="00015290"/>
    <w:rsid w:val="00034EB5"/>
    <w:rsid w:val="000439D0"/>
    <w:rsid w:val="00043B56"/>
    <w:rsid w:val="0004771F"/>
    <w:rsid w:val="000555F6"/>
    <w:rsid w:val="000653C7"/>
    <w:rsid w:val="00066D26"/>
    <w:rsid w:val="00084DC6"/>
    <w:rsid w:val="000B0D07"/>
    <w:rsid w:val="000C7A8B"/>
    <w:rsid w:val="000E13F9"/>
    <w:rsid w:val="000E6DEB"/>
    <w:rsid w:val="00104901"/>
    <w:rsid w:val="00104E3A"/>
    <w:rsid w:val="00112F9D"/>
    <w:rsid w:val="001228CB"/>
    <w:rsid w:val="00130D91"/>
    <w:rsid w:val="00143339"/>
    <w:rsid w:val="00144067"/>
    <w:rsid w:val="001543C6"/>
    <w:rsid w:val="00184DC6"/>
    <w:rsid w:val="00186202"/>
    <w:rsid w:val="001A628F"/>
    <w:rsid w:val="001C6DA8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B7E91"/>
    <w:rsid w:val="003C618B"/>
    <w:rsid w:val="003C6D62"/>
    <w:rsid w:val="003C713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4B14"/>
    <w:rsid w:val="00517CA8"/>
    <w:rsid w:val="00520DCF"/>
    <w:rsid w:val="00541C9F"/>
    <w:rsid w:val="00541D2D"/>
    <w:rsid w:val="00570608"/>
    <w:rsid w:val="005A16ED"/>
    <w:rsid w:val="005B1E3F"/>
    <w:rsid w:val="005F3691"/>
    <w:rsid w:val="005F3C6D"/>
    <w:rsid w:val="006001E5"/>
    <w:rsid w:val="0060100D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9215D"/>
    <w:rsid w:val="007C2D33"/>
    <w:rsid w:val="007D5EBC"/>
    <w:rsid w:val="007D5FA4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21D7"/>
    <w:rsid w:val="008752AF"/>
    <w:rsid w:val="00886DDF"/>
    <w:rsid w:val="008939B0"/>
    <w:rsid w:val="008A2B06"/>
    <w:rsid w:val="008A6212"/>
    <w:rsid w:val="008B5731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D5EAB"/>
    <w:rsid w:val="009D7E0E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36DA8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E0617"/>
    <w:rsid w:val="00E11F8E"/>
    <w:rsid w:val="00E539F9"/>
    <w:rsid w:val="00E53CCA"/>
    <w:rsid w:val="00E63191"/>
    <w:rsid w:val="00E71DBC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1773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11502C"/>
  <w15:docId w15:val="{7E70B07C-69D6-8242-ADE0-1F1EF663E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DBC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DBC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008&amp;utm_language=JP&amp;utm_source=template-word&amp;utm_medium=content&amp;utm_campaign=ic-Quality+Improvement+Project+Documentation-word-78008-jp&amp;lpa=ic+Quality+Improvement+Project+Documentation+word+78008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FE840-FD44-43C5-A802-E0DB5D8CF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420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3-09-20T11:00:00Z</cp:lastPrinted>
  <dcterms:created xsi:type="dcterms:W3CDTF">2023-07-09T23:50:00Z</dcterms:created>
  <dcterms:modified xsi:type="dcterms:W3CDTF">2024-03-20T19:53:00Z</dcterms:modified>
</cp:coreProperties>
</file>